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C7037" w14:textId="77777777" w:rsidR="00E76DB4" w:rsidRDefault="00E76DB4" w:rsidP="00AC5229">
      <w:pPr>
        <w:jc w:val="center"/>
        <w:rPr>
          <w:rFonts w:ascii="Times New Roman" w:eastAsia="Arial Unicode MS" w:hAnsi="Times New Roman" w:cs="Times New Roman"/>
          <w:b/>
          <w:sz w:val="48"/>
          <w:szCs w:val="48"/>
        </w:rPr>
      </w:pPr>
      <w:r>
        <w:rPr>
          <w:rFonts w:ascii="宋体" w:eastAsia="宋体" w:hAnsi="宋体" w:cs="宋体" w:hint="eastAsia"/>
          <w:b/>
          <w:sz w:val="48"/>
          <w:szCs w:val="48"/>
        </w:rPr>
        <w:t>西安交通大学</w:t>
      </w:r>
    </w:p>
    <w:p w14:paraId="7899C784" w14:textId="79A197BB" w:rsidR="00E76DB4" w:rsidRDefault="00E76DB4" w:rsidP="00AC5229">
      <w:pPr>
        <w:spacing w:beforeLines="100" w:before="312" w:line="360" w:lineRule="auto"/>
        <w:jc w:val="center"/>
        <w:rPr>
          <w:rFonts w:ascii="Times New Roman" w:eastAsia="Arial Unicode MS" w:hAnsi="Times New Roman" w:cs="Times New Roman"/>
          <w:sz w:val="36"/>
          <w:szCs w:val="36"/>
        </w:rPr>
      </w:pPr>
      <w:r>
        <w:rPr>
          <w:rFonts w:ascii="微软雅黑" w:eastAsia="微软雅黑" w:hAnsi="微软雅黑" w:cs="微软雅黑" w:hint="eastAsia"/>
          <w:sz w:val="36"/>
          <w:szCs w:val="36"/>
        </w:rPr>
        <w:t>操作系统实验</w:t>
      </w:r>
    </w:p>
    <w:p w14:paraId="3E88157B" w14:textId="6600ED9E" w:rsidR="00E76DB4" w:rsidRDefault="00E76DB4" w:rsidP="00AC5229">
      <w:pPr>
        <w:pBdr>
          <w:bottom w:val="single" w:sz="12" w:space="1" w:color="auto"/>
        </w:pBdr>
        <w:spacing w:line="360" w:lineRule="auto"/>
        <w:jc w:val="center"/>
        <w:rPr>
          <w:rFonts w:ascii="Times New Roman" w:eastAsia="Arial Unicode MS" w:hAnsi="Times New Roman" w:cs="Times New Roman"/>
          <w:sz w:val="36"/>
          <w:szCs w:val="36"/>
        </w:rPr>
      </w:pPr>
      <w:r>
        <w:rPr>
          <w:rFonts w:ascii="Times New Roman" w:eastAsia="Arial Unicode MS" w:hAnsi="Times New Roman" w:cs="Times New Roman"/>
          <w:sz w:val="36"/>
          <w:szCs w:val="36"/>
        </w:rPr>
        <w:t>2023-2024</w:t>
      </w:r>
      <w:r>
        <w:rPr>
          <w:rFonts w:ascii="宋体" w:eastAsia="宋体" w:hAnsi="宋体" w:cs="宋体" w:hint="eastAsia"/>
          <w:sz w:val="36"/>
          <w:szCs w:val="36"/>
        </w:rPr>
        <w:t>年度秋季学期</w:t>
      </w:r>
    </w:p>
    <w:p w14:paraId="05ACD359" w14:textId="77777777" w:rsidR="00E76DB4" w:rsidRDefault="00E76DB4" w:rsidP="00AC5229">
      <w:pPr>
        <w:jc w:val="center"/>
      </w:pPr>
    </w:p>
    <w:p w14:paraId="5234B1A2" w14:textId="77777777" w:rsidR="00E76DB4" w:rsidRDefault="00E76DB4" w:rsidP="00AC5229">
      <w:pPr>
        <w:jc w:val="center"/>
      </w:pPr>
    </w:p>
    <w:p w14:paraId="4A8F6573" w14:textId="77777777" w:rsidR="00E76DB4" w:rsidRDefault="00E76DB4" w:rsidP="00AC5229">
      <w:pPr>
        <w:jc w:val="center"/>
      </w:pPr>
    </w:p>
    <w:p w14:paraId="7A33BF32" w14:textId="77777777" w:rsidR="00E76DB4" w:rsidRDefault="00E76DB4" w:rsidP="00AC5229">
      <w:pPr>
        <w:jc w:val="center"/>
      </w:pPr>
    </w:p>
    <w:p w14:paraId="2E3AD9E0" w14:textId="77777777" w:rsidR="00E76DB4" w:rsidRDefault="00E76DB4" w:rsidP="00AC5229">
      <w:pPr>
        <w:jc w:val="center"/>
      </w:pPr>
    </w:p>
    <w:p w14:paraId="22C531D4" w14:textId="77777777" w:rsidR="00E76DB4" w:rsidRDefault="00E76DB4" w:rsidP="00AC5229">
      <w:pPr>
        <w:jc w:val="center"/>
      </w:pPr>
    </w:p>
    <w:p w14:paraId="0215687D" w14:textId="3EF6B9B9" w:rsidR="00E76DB4" w:rsidRDefault="00E76DB4" w:rsidP="00AC5229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操作系统专题实验报告</w:t>
      </w:r>
    </w:p>
    <w:p w14:paraId="0A56280E" w14:textId="77777777" w:rsidR="00E76DB4" w:rsidRDefault="00E76DB4" w:rsidP="00AC5229">
      <w:pPr>
        <w:jc w:val="center"/>
        <w:rPr>
          <w:rFonts w:ascii="Times New Roman" w:hAnsi="Times New Roman" w:cs="Times New Roman"/>
        </w:rPr>
      </w:pPr>
    </w:p>
    <w:p w14:paraId="264B4DBF" w14:textId="77777777" w:rsidR="00E76DB4" w:rsidRDefault="00E76DB4" w:rsidP="00AC5229">
      <w:pPr>
        <w:jc w:val="center"/>
      </w:pPr>
    </w:p>
    <w:p w14:paraId="31F26CBF" w14:textId="77777777" w:rsidR="00E76DB4" w:rsidRDefault="00E76DB4" w:rsidP="00AC5229">
      <w:pPr>
        <w:jc w:val="center"/>
      </w:pPr>
    </w:p>
    <w:p w14:paraId="3C42BA36" w14:textId="77777777" w:rsidR="00E76DB4" w:rsidRDefault="00E76DB4" w:rsidP="00AC5229">
      <w:pPr>
        <w:jc w:val="center"/>
      </w:pPr>
    </w:p>
    <w:p w14:paraId="66EE6B24" w14:textId="77777777" w:rsidR="00E76DB4" w:rsidRDefault="00E76DB4" w:rsidP="00AC5229">
      <w:pPr>
        <w:jc w:val="center"/>
      </w:pPr>
    </w:p>
    <w:p w14:paraId="63912B2D" w14:textId="72C17A7D" w:rsidR="00E76DB4" w:rsidRDefault="00E76DB4" w:rsidP="00AC5229">
      <w:pPr>
        <w:jc w:val="left"/>
      </w:pPr>
    </w:p>
    <w:p w14:paraId="03850047" w14:textId="70BC4220" w:rsidR="005E6D90" w:rsidRDefault="005E6D90" w:rsidP="00AC5229">
      <w:pPr>
        <w:jc w:val="left"/>
      </w:pPr>
    </w:p>
    <w:p w14:paraId="0141B114" w14:textId="5032F70D" w:rsidR="005E6D90" w:rsidRDefault="005E6D90" w:rsidP="00AC5229">
      <w:pPr>
        <w:jc w:val="left"/>
      </w:pPr>
    </w:p>
    <w:p w14:paraId="4E3C7CB3" w14:textId="77777777" w:rsidR="005E6D90" w:rsidRDefault="005E6D90" w:rsidP="00AC5229">
      <w:pPr>
        <w:jc w:val="left"/>
        <w:rPr>
          <w:rFonts w:hint="eastAsia"/>
        </w:rPr>
      </w:pPr>
    </w:p>
    <w:p w14:paraId="60896579" w14:textId="1206CD78" w:rsidR="005E6D90" w:rsidRDefault="005E6D90" w:rsidP="00AC5229">
      <w:pPr>
        <w:jc w:val="left"/>
      </w:pPr>
    </w:p>
    <w:p w14:paraId="2A052766" w14:textId="22C52D60" w:rsidR="005E6D90" w:rsidRDefault="005E6D90" w:rsidP="00AC5229">
      <w:pPr>
        <w:jc w:val="left"/>
      </w:pPr>
    </w:p>
    <w:p w14:paraId="016A93FF" w14:textId="77777777" w:rsidR="005E6D90" w:rsidRDefault="005E6D90" w:rsidP="00AC5229">
      <w:pPr>
        <w:jc w:val="left"/>
        <w:rPr>
          <w:rFonts w:hint="eastAsia"/>
        </w:rPr>
      </w:pPr>
    </w:p>
    <w:p w14:paraId="53325B27" w14:textId="0B10018F" w:rsidR="00E76DB4" w:rsidRDefault="00E76DB4" w:rsidP="000919CC">
      <w:pPr>
        <w:spacing w:line="360" w:lineRule="auto"/>
        <w:ind w:left="2100" w:right="1200" w:firstLine="420"/>
        <w:jc w:val="left"/>
        <w:rPr>
          <w:rFonts w:ascii="Times New Roman" w:hAnsi="Times New Roman" w:cs="Times New Roman"/>
          <w:sz w:val="30"/>
          <w:szCs w:val="30"/>
          <w:u w:val="single"/>
        </w:rPr>
      </w:pPr>
      <w:r>
        <w:rPr>
          <w:rFonts w:ascii="Times New Roman" w:hAnsi="Times New Roman" w:cs="Times New Roman" w:hint="eastAsia"/>
          <w:sz w:val="30"/>
          <w:szCs w:val="30"/>
          <w:u w:val="single"/>
        </w:rPr>
        <w:t>姓</w:t>
      </w:r>
      <w:r>
        <w:rPr>
          <w:rFonts w:ascii="Times New Roman" w:hAnsi="Times New Roman" w:cs="Times New Roman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sz w:val="30"/>
          <w:szCs w:val="30"/>
          <w:u w:val="single"/>
        </w:rPr>
        <w:t xml:space="preserve">      </w:t>
      </w:r>
      <w:r>
        <w:rPr>
          <w:rFonts w:ascii="Times New Roman" w:hAnsi="Times New Roman" w:cs="Times New Roman" w:hint="eastAsia"/>
          <w:sz w:val="30"/>
          <w:szCs w:val="30"/>
          <w:u w:val="single"/>
        </w:rPr>
        <w:t>名</w:t>
      </w:r>
      <w:r>
        <w:rPr>
          <w:rFonts w:ascii="Times New Roman" w:hAnsi="Times New Roman" w:cs="Times New Roman"/>
          <w:sz w:val="30"/>
          <w:szCs w:val="30"/>
          <w:u w:val="single"/>
        </w:rPr>
        <w:t>:</w:t>
      </w:r>
      <w:r w:rsidR="000919CC">
        <w:rPr>
          <w:rFonts w:ascii="Times New Roman" w:hAnsi="Times New Roman" w:cs="Times New Roman"/>
          <w:sz w:val="30"/>
          <w:szCs w:val="30"/>
          <w:u w:val="single"/>
        </w:rPr>
        <w:t xml:space="preserve">  </w:t>
      </w:r>
      <w:proofErr w:type="gramStart"/>
      <w:r>
        <w:rPr>
          <w:rFonts w:ascii="Times New Roman" w:hAnsi="Times New Roman" w:cs="Times New Roman" w:hint="eastAsia"/>
          <w:sz w:val="30"/>
          <w:szCs w:val="30"/>
          <w:u w:val="single"/>
        </w:rPr>
        <w:t>宋欣衡</w:t>
      </w:r>
      <w:proofErr w:type="gramEnd"/>
    </w:p>
    <w:p w14:paraId="4DDFC008" w14:textId="721690AB" w:rsidR="00E76DB4" w:rsidRDefault="00E76DB4" w:rsidP="000919CC">
      <w:pPr>
        <w:spacing w:line="360" w:lineRule="auto"/>
        <w:ind w:left="2100" w:right="1200" w:firstLine="420"/>
        <w:jc w:val="left"/>
        <w:rPr>
          <w:rFonts w:ascii="Times New Roman" w:hAnsi="Times New Roman" w:cs="Times New Roman"/>
          <w:color w:val="000000"/>
          <w:kern w:val="0"/>
          <w:sz w:val="10"/>
          <w:szCs w:val="10"/>
          <w:u w:val="single"/>
        </w:rPr>
      </w:pP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学</w:t>
      </w:r>
      <w:r w:rsidR="000919CC"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  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号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:</w:t>
      </w:r>
      <w:r w:rsidR="000919CC"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2216113545</w:t>
      </w:r>
    </w:p>
    <w:p w14:paraId="1BD6DD15" w14:textId="7728231E" w:rsidR="00E76DB4" w:rsidRDefault="00E76DB4" w:rsidP="000919CC">
      <w:pPr>
        <w:spacing w:line="360" w:lineRule="auto"/>
        <w:ind w:left="2100" w:firstLine="420"/>
        <w:jc w:val="left"/>
        <w:rPr>
          <w:rFonts w:ascii="Times New Roman" w:hAnsi="Times New Roman" w:cs="Times New Roman"/>
          <w:color w:val="000000"/>
          <w:kern w:val="0"/>
          <w:sz w:val="4"/>
          <w:szCs w:val="4"/>
          <w:u w:val="single"/>
        </w:rPr>
      </w:pP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专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业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班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级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 xml:space="preserve">: </w:t>
      </w:r>
      <w:r>
        <w:rPr>
          <w:rFonts w:ascii="Times New Roman" w:hAnsi="Times New Roman" w:cs="Times New Roman" w:hint="eastAsia"/>
          <w:color w:val="000000"/>
          <w:kern w:val="0"/>
          <w:sz w:val="30"/>
          <w:szCs w:val="30"/>
          <w:u w:val="single"/>
        </w:rPr>
        <w:t>计算机</w:t>
      </w:r>
      <w:r>
        <w:rPr>
          <w:rFonts w:ascii="Times New Roman" w:hAnsi="Times New Roman" w:cs="Times New Roman"/>
          <w:color w:val="000000"/>
          <w:kern w:val="0"/>
          <w:sz w:val="30"/>
          <w:szCs w:val="30"/>
          <w:u w:val="single"/>
        </w:rPr>
        <w:t>2103</w:t>
      </w:r>
    </w:p>
    <w:p w14:paraId="2D402B96" w14:textId="77777777" w:rsidR="00D63684" w:rsidRDefault="00D63684" w:rsidP="005E6D90">
      <w:pPr>
        <w:widowControl/>
        <w:rPr>
          <w:rFonts w:ascii="Times New Roman" w:hAnsi="Times New Roman" w:cs="Times New Roman" w:hint="eastAsia"/>
          <w:b/>
          <w:sz w:val="30"/>
          <w:szCs w:val="30"/>
        </w:rPr>
      </w:pPr>
    </w:p>
    <w:p w14:paraId="4D0ED892" w14:textId="4A489E80" w:rsidR="00E76DB4" w:rsidRDefault="00E76DB4" w:rsidP="00AC5229">
      <w:pPr>
        <w:widowControl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Arial Unicode MS" w:hAnsi="Arial Unicode MS"/>
          <w:b/>
          <w:noProof/>
          <w:sz w:val="48"/>
          <w:szCs w:val="48"/>
        </w:rPr>
        <w:drawing>
          <wp:inline distT="0" distB="0" distL="0" distR="0" wp14:anchorId="6B0BBA06" wp14:editId="22DB1886">
            <wp:extent cx="962025" cy="9620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1AE18" w14:textId="4E209DFE" w:rsidR="00D63684" w:rsidRDefault="00D63684" w:rsidP="00F946AF">
      <w:pPr>
        <w:jc w:val="left"/>
        <w:rPr>
          <w:rFonts w:hint="eastAsia"/>
        </w:rPr>
      </w:pPr>
    </w:p>
    <w:bookmarkStart w:id="0" w:name="header-n0" w:displacedByCustomXml="next"/>
    <w:sdt>
      <w:sdtPr>
        <w:rPr>
          <w:lang w:val="zh-CN" w:eastAsia="zh-CN"/>
        </w:rPr>
        <w:id w:val="-199193946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14:paraId="168CDCF1" w14:textId="77777777" w:rsidR="00F946AF" w:rsidRDefault="00F946AF" w:rsidP="00F946AF">
          <w:pPr>
            <w:pStyle w:val="TOC"/>
          </w:pPr>
          <w:r>
            <w:rPr>
              <w:lang w:val="zh-CN" w:eastAsia="zh-CN"/>
            </w:rPr>
            <w:t>目录</w:t>
          </w:r>
        </w:p>
        <w:p w14:paraId="17CFDA16" w14:textId="704F40EF" w:rsidR="00AC5229" w:rsidRDefault="00F946AF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532550" w:history="1">
            <w:r w:rsidR="00AC5229" w:rsidRPr="002273B2">
              <w:rPr>
                <w:rStyle w:val="af6"/>
                <w:noProof/>
                <w:lang w:eastAsia="zh-CN"/>
              </w:rPr>
              <w:t>实验一 进程、线程相关编程经验</w:t>
            </w:r>
            <w:r w:rsidR="00AC5229">
              <w:rPr>
                <w:noProof/>
                <w:webHidden/>
              </w:rPr>
              <w:tab/>
            </w:r>
            <w:r w:rsidR="00AC5229">
              <w:rPr>
                <w:noProof/>
                <w:webHidden/>
              </w:rPr>
              <w:fldChar w:fldCharType="begin"/>
            </w:r>
            <w:r w:rsidR="00AC5229">
              <w:rPr>
                <w:noProof/>
                <w:webHidden/>
              </w:rPr>
              <w:instrText xml:space="preserve"> PAGEREF _Toc148532550 \h </w:instrText>
            </w:r>
            <w:r w:rsidR="00AC5229">
              <w:rPr>
                <w:noProof/>
                <w:webHidden/>
              </w:rPr>
            </w:r>
            <w:r w:rsidR="00AC5229">
              <w:rPr>
                <w:noProof/>
                <w:webHidden/>
              </w:rPr>
              <w:fldChar w:fldCharType="separate"/>
            </w:r>
            <w:r w:rsidR="00AC5229">
              <w:rPr>
                <w:noProof/>
                <w:webHidden/>
              </w:rPr>
              <w:t>4</w:t>
            </w:r>
            <w:r w:rsidR="00AC5229">
              <w:rPr>
                <w:noProof/>
                <w:webHidden/>
              </w:rPr>
              <w:fldChar w:fldCharType="end"/>
            </w:r>
          </w:hyperlink>
        </w:p>
        <w:p w14:paraId="1BEE4DB8" w14:textId="576780F1" w:rsidR="00AC5229" w:rsidRDefault="00AC5229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1" w:history="1">
            <w:r w:rsidRPr="002273B2">
              <w:rPr>
                <w:rStyle w:val="af6"/>
                <w:noProof/>
                <w:lang w:eastAsia="zh-CN"/>
              </w:rPr>
              <w:t>1.1 进程相关编程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84983" w14:textId="16AF9E61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2" w:history="1">
            <w:r w:rsidRPr="002273B2">
              <w:rPr>
                <w:rStyle w:val="af6"/>
                <w:noProof/>
                <w:lang w:eastAsia="zh-CN"/>
              </w:rPr>
              <w:t>1.1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8ECDF" w14:textId="7989CC91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3" w:history="1">
            <w:r w:rsidRPr="002273B2">
              <w:rPr>
                <w:rStyle w:val="af6"/>
                <w:noProof/>
                <w:lang w:eastAsia="zh-CN"/>
              </w:rPr>
              <w:t>1.1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40F63" w14:textId="181E7EE9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4" w:history="1">
            <w:r w:rsidRPr="002273B2">
              <w:rPr>
                <w:rStyle w:val="af6"/>
                <w:noProof/>
                <w:lang w:eastAsia="zh-CN"/>
              </w:rPr>
              <w:t>1.1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F23C7" w14:textId="17866F64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5" w:history="1">
            <w:r w:rsidRPr="002273B2">
              <w:rPr>
                <w:rStyle w:val="af6"/>
                <w:noProof/>
                <w:lang w:eastAsia="zh-CN"/>
              </w:rPr>
              <w:t>1.1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C68D3" w14:textId="49BFD599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6" w:history="1">
            <w:r w:rsidRPr="002273B2">
              <w:rPr>
                <w:rStyle w:val="af6"/>
                <w:noProof/>
                <w:lang w:eastAsia="zh-CN"/>
              </w:rPr>
              <w:t>1.1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E5733" w14:textId="2313FC07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7" w:history="1">
            <w:r w:rsidRPr="002273B2">
              <w:rPr>
                <w:rStyle w:val="af6"/>
                <w:noProof/>
                <w:lang w:eastAsia="zh-CN"/>
              </w:rPr>
              <w:t>1.1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3EC43" w14:textId="4FF8979C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8" w:history="1">
            <w:r w:rsidRPr="002273B2">
              <w:rPr>
                <w:rStyle w:val="af6"/>
                <w:noProof/>
                <w:lang w:eastAsia="zh-CN"/>
              </w:rPr>
              <w:t>1.1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B8AAE" w14:textId="69DDB14C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59" w:history="1">
            <w:r w:rsidRPr="002273B2">
              <w:rPr>
                <w:rStyle w:val="af6"/>
                <w:noProof/>
                <w:lang w:eastAsia="zh-CN"/>
              </w:rPr>
              <w:t>1.1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3F280" w14:textId="060CE65A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0" w:history="1">
            <w:r w:rsidRPr="002273B2">
              <w:rPr>
                <w:rStyle w:val="af6"/>
                <w:noProof/>
              </w:rPr>
              <w:t>1.1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B08AB" w14:textId="19A7BB05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1" w:history="1">
            <w:r w:rsidRPr="002273B2">
              <w:rPr>
                <w:rStyle w:val="af6"/>
                <w:noProof/>
              </w:rPr>
              <w:t>1.1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85ED1" w14:textId="22F37B69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2" w:history="1">
            <w:r w:rsidRPr="002273B2">
              <w:rPr>
                <w:rStyle w:val="af6"/>
                <w:noProof/>
              </w:rPr>
              <w:t>1.1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A3179" w14:textId="33595176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3" w:history="1">
            <w:r w:rsidRPr="002273B2">
              <w:rPr>
                <w:rStyle w:val="af6"/>
                <w:noProof/>
              </w:rPr>
              <w:t>1.1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8B59E" w14:textId="7914E5ED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4" w:history="1">
            <w:r w:rsidRPr="002273B2">
              <w:rPr>
                <w:rStyle w:val="af6"/>
                <w:noProof/>
                <w:lang w:eastAsia="zh-CN"/>
              </w:rPr>
              <w:t>1.1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C2CE3" w14:textId="0D0475C7" w:rsidR="00AC5229" w:rsidRDefault="00AC5229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5" w:history="1">
            <w:r w:rsidRPr="002273B2">
              <w:rPr>
                <w:rStyle w:val="af6"/>
                <w:noProof/>
                <w:lang w:eastAsia="zh-CN"/>
              </w:rPr>
              <w:t>1.2 线程相关编程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2ED08" w14:textId="34FECFB2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6" w:history="1">
            <w:r w:rsidRPr="002273B2">
              <w:rPr>
                <w:rStyle w:val="af6"/>
                <w:noProof/>
                <w:lang w:eastAsia="zh-CN"/>
              </w:rPr>
              <w:t>1.2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C53AE" w14:textId="58169B9D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7" w:history="1">
            <w:r w:rsidRPr="002273B2">
              <w:rPr>
                <w:rStyle w:val="af6"/>
                <w:noProof/>
                <w:lang w:eastAsia="zh-CN"/>
              </w:rPr>
              <w:t>1.2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2F2C9" w14:textId="29A9B78C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8" w:history="1">
            <w:r w:rsidRPr="002273B2">
              <w:rPr>
                <w:rStyle w:val="af6"/>
                <w:noProof/>
                <w:lang w:eastAsia="zh-CN"/>
              </w:rPr>
              <w:t>1.2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8C1D1" w14:textId="38325CF6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69" w:history="1">
            <w:r w:rsidRPr="002273B2">
              <w:rPr>
                <w:rStyle w:val="af6"/>
                <w:noProof/>
                <w:lang w:eastAsia="zh-CN"/>
              </w:rPr>
              <w:t>1.2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03CA0" w14:textId="43452F11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0" w:history="1">
            <w:r w:rsidRPr="002273B2">
              <w:rPr>
                <w:rStyle w:val="af6"/>
                <w:noProof/>
                <w:lang w:eastAsia="zh-CN"/>
              </w:rPr>
              <w:t>1.2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2ADD3" w14:textId="3CF6305D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1" w:history="1">
            <w:r w:rsidRPr="002273B2">
              <w:rPr>
                <w:rStyle w:val="af6"/>
                <w:noProof/>
                <w:lang w:eastAsia="zh-CN"/>
              </w:rPr>
              <w:t>1.2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3607A" w14:textId="6B9CC24C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2" w:history="1">
            <w:r w:rsidRPr="002273B2">
              <w:rPr>
                <w:rStyle w:val="af6"/>
                <w:noProof/>
                <w:lang w:eastAsia="zh-CN"/>
              </w:rPr>
              <w:t>1.2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906A8" w14:textId="1FF987A1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3" w:history="1">
            <w:r w:rsidRPr="002273B2">
              <w:rPr>
                <w:rStyle w:val="af6"/>
                <w:noProof/>
                <w:lang w:eastAsia="zh-CN"/>
              </w:rPr>
              <w:t>1.2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128CE" w14:textId="4BD67F49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4" w:history="1">
            <w:r w:rsidRPr="002273B2">
              <w:rPr>
                <w:rStyle w:val="af6"/>
                <w:noProof/>
                <w:lang w:eastAsia="zh-CN"/>
              </w:rPr>
              <w:t>1.2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75582" w14:textId="7444A9A1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5" w:history="1">
            <w:r w:rsidRPr="002273B2">
              <w:rPr>
                <w:rStyle w:val="af6"/>
                <w:noProof/>
                <w:lang w:eastAsia="zh-CN"/>
              </w:rPr>
              <w:t>1.2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81A92" w14:textId="2B96DBD0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6" w:history="1">
            <w:r w:rsidRPr="002273B2">
              <w:rPr>
                <w:rStyle w:val="af6"/>
                <w:noProof/>
              </w:rPr>
              <w:t>1.2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00B4F" w14:textId="0E1E6D6F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7" w:history="1">
            <w:r w:rsidRPr="002273B2">
              <w:rPr>
                <w:rStyle w:val="af6"/>
                <w:noProof/>
              </w:rPr>
              <w:t>1.2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EBF5A" w14:textId="314F5E56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8" w:history="1">
            <w:r w:rsidRPr="002273B2">
              <w:rPr>
                <w:rStyle w:val="af6"/>
                <w:noProof/>
                <w:lang w:eastAsia="zh-CN"/>
              </w:rPr>
              <w:t>1.2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F9785" w14:textId="7C0A97C1" w:rsidR="00AC5229" w:rsidRDefault="00AC5229">
          <w:pPr>
            <w:pStyle w:val="TOC1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79" w:history="1">
            <w:r w:rsidRPr="002273B2">
              <w:rPr>
                <w:rStyle w:val="af6"/>
                <w:noProof/>
                <w:lang w:eastAsia="zh-CN"/>
              </w:rPr>
              <w:t>1.3 自旋锁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48928" w14:textId="18BBF2C6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0" w:history="1">
            <w:r w:rsidRPr="002273B2">
              <w:rPr>
                <w:rStyle w:val="af6"/>
                <w:noProof/>
                <w:lang w:eastAsia="zh-CN"/>
              </w:rPr>
              <w:t>1.3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E9414" w14:textId="5E92BF90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1" w:history="1">
            <w:r w:rsidRPr="002273B2">
              <w:rPr>
                <w:rStyle w:val="af6"/>
                <w:noProof/>
                <w:lang w:eastAsia="zh-CN"/>
              </w:rPr>
              <w:t>1.3.2 实验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3A738" w14:textId="237D531C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2" w:history="1">
            <w:r w:rsidRPr="002273B2">
              <w:rPr>
                <w:rStyle w:val="af6"/>
                <w:noProof/>
                <w:lang w:eastAsia="zh-CN"/>
              </w:rPr>
              <w:t>1.3.3 实验思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2F505" w14:textId="0131F652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3" w:history="1">
            <w:r w:rsidRPr="002273B2">
              <w:rPr>
                <w:rStyle w:val="af6"/>
                <w:noProof/>
                <w:lang w:eastAsia="zh-CN"/>
              </w:rPr>
              <w:t>1.3.4 实验步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EAD50" w14:textId="51706753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4" w:history="1">
            <w:r w:rsidRPr="002273B2">
              <w:rPr>
                <w:rStyle w:val="af6"/>
                <w:noProof/>
                <w:lang w:eastAsia="zh-CN"/>
              </w:rPr>
              <w:t>1.3.5 测试数据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BB080" w14:textId="61148A6B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5" w:history="1">
            <w:r w:rsidRPr="002273B2">
              <w:rPr>
                <w:rStyle w:val="af6"/>
                <w:noProof/>
                <w:lang w:eastAsia="zh-CN"/>
              </w:rPr>
              <w:t>1.3.6 程序运行初值及运行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F018F" w14:textId="1FF26773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6" w:history="1">
            <w:r w:rsidRPr="002273B2">
              <w:rPr>
                <w:rStyle w:val="af6"/>
                <w:noProof/>
                <w:lang w:eastAsia="zh-CN"/>
              </w:rPr>
              <w:t>1.3.7 实验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B835E" w14:textId="7275C449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7" w:history="1">
            <w:r w:rsidRPr="002273B2">
              <w:rPr>
                <w:rStyle w:val="af6"/>
                <w:noProof/>
                <w:lang w:eastAsia="zh-CN"/>
              </w:rPr>
              <w:t>1.3.7.1 实验中的问题与解决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BA4BC" w14:textId="3453405E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8" w:history="1">
            <w:r w:rsidRPr="002273B2">
              <w:rPr>
                <w:rStyle w:val="af6"/>
                <w:noProof/>
              </w:rPr>
              <w:t>1.3.7.2 实验收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B963D" w14:textId="35419365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89" w:history="1">
            <w:r w:rsidRPr="002273B2">
              <w:rPr>
                <w:rStyle w:val="af6"/>
                <w:noProof/>
              </w:rPr>
              <w:t>1.3.7.3 意见与建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F891C" w14:textId="6021E7B0" w:rsidR="00AC5229" w:rsidRDefault="00AC5229">
          <w:pPr>
            <w:pStyle w:val="TOC2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90" w:history="1">
            <w:r w:rsidRPr="002273B2">
              <w:rPr>
                <w:rStyle w:val="af6"/>
                <w:noProof/>
              </w:rPr>
              <w:t>1.3.8 附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BE70A" w14:textId="7EEBF57A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91" w:history="1">
            <w:r w:rsidRPr="002273B2">
              <w:rPr>
                <w:rStyle w:val="af6"/>
                <w:noProof/>
              </w:rPr>
              <w:t>1.3.8.1 附件1 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B4BBD" w14:textId="5D8DB75D" w:rsidR="00AC5229" w:rsidRDefault="00AC5229">
          <w:pPr>
            <w:pStyle w:val="TOC3"/>
            <w:tabs>
              <w:tab w:val="right" w:leader="dot" w:pos="8296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48532592" w:history="1">
            <w:r w:rsidRPr="002273B2">
              <w:rPr>
                <w:rStyle w:val="af6"/>
                <w:noProof/>
              </w:rPr>
              <w:t>1.3.8.2 附件2 Read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53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C5710" w14:textId="4F257B15" w:rsidR="006C325D" w:rsidRDefault="00F946AF" w:rsidP="006C325D">
          <w:pPr>
            <w:jc w:val="left"/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  <w:p w14:paraId="4F66705C" w14:textId="21A3A637" w:rsidR="006C325D" w:rsidRDefault="00F946AF" w:rsidP="006C325D">
          <w:pPr>
            <w:jc w:val="left"/>
            <w:rPr>
              <w:rFonts w:hint="eastAsia"/>
            </w:rPr>
          </w:pPr>
        </w:p>
      </w:sdtContent>
    </w:sdt>
    <w:bookmarkEnd w:id="0" w:displacedByCustomXml="prev"/>
    <w:bookmarkStart w:id="1" w:name="header-n2" w:displacedByCustomXml="prev"/>
    <w:p w14:paraId="199F97E9" w14:textId="3E01354C" w:rsidR="00F946AF" w:rsidRDefault="00F946AF" w:rsidP="00F946AF">
      <w:pPr>
        <w:pStyle w:val="1"/>
        <w:rPr>
          <w:lang w:eastAsia="zh-CN"/>
        </w:rPr>
      </w:pPr>
      <w:bookmarkStart w:id="2" w:name="_Toc148532550"/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进程、线程相关编程经验</w:t>
      </w:r>
      <w:bookmarkEnd w:id="2"/>
    </w:p>
    <w:p w14:paraId="1A938363" w14:textId="77777777" w:rsidR="00F946AF" w:rsidRDefault="00F946AF" w:rsidP="00F946AF">
      <w:pPr>
        <w:pStyle w:val="1"/>
        <w:rPr>
          <w:lang w:eastAsia="zh-CN"/>
        </w:rPr>
      </w:pPr>
      <w:bookmarkStart w:id="3" w:name="header-n3"/>
      <w:bookmarkStart w:id="4" w:name="_Toc148532551"/>
      <w:bookmarkEnd w:id="1"/>
      <w:r>
        <w:rPr>
          <w:lang w:eastAsia="zh-CN"/>
        </w:rPr>
        <w:t>1.1 进程相关编程实验</w:t>
      </w:r>
      <w:bookmarkEnd w:id="4"/>
    </w:p>
    <w:p w14:paraId="28243A38" w14:textId="77777777" w:rsidR="00F946AF" w:rsidRDefault="00F946AF" w:rsidP="00F946AF">
      <w:pPr>
        <w:pStyle w:val="2"/>
        <w:rPr>
          <w:lang w:eastAsia="zh-CN"/>
        </w:rPr>
      </w:pPr>
      <w:bookmarkStart w:id="5" w:name="header-n4"/>
      <w:bookmarkStart w:id="6" w:name="_Toc148532552"/>
      <w:r>
        <w:rPr>
          <w:lang w:eastAsia="zh-CN"/>
        </w:rPr>
        <w:t>1.1.1 实验目的</w:t>
      </w:r>
      <w:bookmarkEnd w:id="6"/>
    </w:p>
    <w:p w14:paraId="10DA343D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熟悉 Linux 操作系统的基本环境和操作方法，通过运行系统命令查看系统基本信息以了解系统；</w:t>
      </w:r>
    </w:p>
    <w:p w14:paraId="1E12BCFD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lastRenderedPageBreak/>
        <w:t>（2）编写并运行简单的进程调度相关程序，体会进程调度、进程间变量的管理等机制在操作系统实际运行中的作用。</w:t>
      </w:r>
    </w:p>
    <w:p w14:paraId="4FE8EB8F" w14:textId="77777777" w:rsidR="00F946AF" w:rsidRDefault="00F946AF" w:rsidP="00F946AF">
      <w:pPr>
        <w:pStyle w:val="2"/>
        <w:rPr>
          <w:lang w:eastAsia="zh-CN"/>
        </w:rPr>
      </w:pPr>
      <w:bookmarkStart w:id="7" w:name="header-n7"/>
      <w:bookmarkStart w:id="8" w:name="_Toc148532553"/>
      <w:bookmarkEnd w:id="5"/>
      <w:r>
        <w:rPr>
          <w:lang w:eastAsia="zh-CN"/>
        </w:rPr>
        <w:t>1.1.2 实验内容</w:t>
      </w:r>
      <w:bookmarkEnd w:id="8"/>
    </w:p>
    <w:p w14:paraId="35A1A8E3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熟悉操作命令、编辑、编译、运行程序。完成图 1-1 程序的运行验证，多运行几次程序观察结果；去除 wait 后再观察结果并进行理论分析。</w:t>
      </w:r>
    </w:p>
    <w:p w14:paraId="15D8E170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1F351C82" wp14:editId="53936C89">
            <wp:extent cx="5334000" cy="56409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cold\Desktop\lab3\操作系统实验报告 710fc5bef7344bba948e776065fb8664\Untitle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D386A" w14:textId="77777777" w:rsidR="00F946AF" w:rsidRDefault="00F946AF" w:rsidP="00F946AF">
      <w:pPr>
        <w:pStyle w:val="ImageCaption"/>
      </w:pPr>
    </w:p>
    <w:p w14:paraId="797A133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lastRenderedPageBreak/>
        <w:t>（2）扩展图 1-1 的程序：</w:t>
      </w:r>
    </w:p>
    <w:p w14:paraId="5B404DF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a） 添加一个全局变量并在父进程和子进程中对这个变量做不同操作，输出操作结果并解释；</w:t>
      </w:r>
    </w:p>
    <w:p w14:paraId="4CFB077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b） 在 return 前增加对全局变量的操作并输出结果，观察并解释；</w:t>
      </w:r>
    </w:p>
    <w:p w14:paraId="555A562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c） 修改程序体会在子进程中调用 system 函数和在子进程中调用 exec 族函数；</w:t>
      </w:r>
    </w:p>
    <w:p w14:paraId="05A885B8" w14:textId="77777777" w:rsidR="00F946AF" w:rsidRDefault="00F946AF" w:rsidP="00F946AF">
      <w:pPr>
        <w:pStyle w:val="2"/>
        <w:rPr>
          <w:lang w:eastAsia="zh-CN"/>
        </w:rPr>
      </w:pPr>
      <w:bookmarkStart w:id="9" w:name="header-n14"/>
      <w:bookmarkStart w:id="10" w:name="_Toc148532554"/>
      <w:bookmarkEnd w:id="7"/>
      <w:r>
        <w:rPr>
          <w:lang w:eastAsia="zh-CN"/>
        </w:rPr>
        <w:t>1.1.3 实验思想</w:t>
      </w:r>
      <w:bookmarkEnd w:id="10"/>
    </w:p>
    <w:p w14:paraId="2D1E8C0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进程： 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 w14:paraId="07EDE9F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PID： PID 是进程标识符（Process Identifier）的缩写，它是用来唯一标识一个操作系统中的进程的数值。每个正在运行或已经终止的进程都会被分配一个唯一的 PID，这个标识符可以用来在操作系统内部识别和管理进程；</w:t>
      </w:r>
    </w:p>
    <w:p w14:paraId="4D3670C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fork()函数： fork() 是一个在类 Unix 操作系统中常见的系统调用，用于创建一个新的进程，新进程是原进程（父进程）的副本。新进程被称为子进程，它与父进程共享很多资源，但也有一些独立的属性。 fork() 被用于实现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，常见于操作系统和并发编程中。 函数返回一个整数，如果返回值为负数，则表示创建进程失败。如果返回值为 0，表示当前正在执行的代码是在子进程中。如果返回值大于 0，表示当前正在执行的代码是在父进程中，返回</w:t>
      </w:r>
      <w:r>
        <w:rPr>
          <w:lang w:eastAsia="zh-CN"/>
        </w:rPr>
        <w:lastRenderedPageBreak/>
        <w:t>值是子进程的 PID。 调用 fork() 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p w14:paraId="3C90F196" w14:textId="77777777" w:rsidR="00F946AF" w:rsidRDefault="00F946AF" w:rsidP="00F946AF">
      <w:pPr>
        <w:pStyle w:val="2"/>
        <w:rPr>
          <w:lang w:eastAsia="zh-CN"/>
        </w:rPr>
      </w:pPr>
      <w:bookmarkStart w:id="11" w:name="header-n18"/>
      <w:bookmarkStart w:id="12" w:name="_Toc148532555"/>
      <w:bookmarkEnd w:id="9"/>
      <w:r>
        <w:rPr>
          <w:lang w:eastAsia="zh-CN"/>
        </w:rPr>
        <w:t>1.1.4 实验步骤</w:t>
      </w:r>
      <w:bookmarkEnd w:id="12"/>
    </w:p>
    <w:p w14:paraId="1F90CDED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本实验通过在程序中输出父、子进程的 pid，分析父子进程 pid 之间的关系，进一步加入 wait()函数分析其作用。</w:t>
      </w:r>
    </w:p>
    <w:p w14:paraId="1138CD0D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 编写并多次运行图 1-1 中代码</w:t>
      </w:r>
    </w:p>
    <w:p w14:paraId="4B1F17EE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59B79E48" wp14:editId="74401A2D">
            <wp:extent cx="5334000" cy="243068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cold\Desktop\lab3\操作系统实验报告 710fc5bef7344bba948e776065fb8664\Untitled 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E5BF" w14:textId="77777777" w:rsidR="00F946AF" w:rsidRDefault="00F946AF" w:rsidP="00F946AF">
      <w:pPr>
        <w:pStyle w:val="ImageCaption"/>
      </w:pPr>
    </w:p>
    <w:p w14:paraId="48AB9386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 xml:space="preserve">步骤二： </w:t>
      </w:r>
      <w:proofErr w:type="gramStart"/>
      <w:r>
        <w:rPr>
          <w:lang w:eastAsia="zh-CN"/>
        </w:rPr>
        <w:t>删去图</w:t>
      </w:r>
      <w:proofErr w:type="gramEnd"/>
      <w:r>
        <w:rPr>
          <w:lang w:eastAsia="zh-CN"/>
        </w:rPr>
        <w:t xml:space="preserve"> 1-1 代码中的 wait()函数并多次运行程序，分析运行结果。</w:t>
      </w:r>
    </w:p>
    <w:p w14:paraId="79474BED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5A39315F" wp14:editId="5F28019F">
            <wp:extent cx="5334000" cy="271719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cold\Desktop\lab3\操作系统实验报告 710fc5bef7344bba948e776065fb8664\Untitled 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C88C" w14:textId="77777777" w:rsidR="00F946AF" w:rsidRDefault="00F946AF" w:rsidP="00F946AF">
      <w:pPr>
        <w:pStyle w:val="ImageCaption"/>
      </w:pPr>
    </w:p>
    <w:p w14:paraId="007269A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发现当前情况下存在child有可能先于parent进程运行。</w:t>
      </w:r>
    </w:p>
    <w:p w14:paraId="404C918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三： 修改图 1-1 中代码，增加一个全局变量并在父子进程中对其进行不同的操作，观察并解释所做操作和输出结果。</w:t>
      </w:r>
    </w:p>
    <w:p w14:paraId="54788C30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1CD3111F" wp14:editId="68449C5D">
            <wp:extent cx="5334000" cy="365685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cold\Desktop\lab3\操作系统实验报告 710fc5bef7344bba948e776065fb8664\Untitled 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6FB0F" w14:textId="77777777" w:rsidR="00F946AF" w:rsidRDefault="00F946AF" w:rsidP="00F946AF">
      <w:pPr>
        <w:pStyle w:val="ImageCaption"/>
      </w:pPr>
    </w:p>
    <w:p w14:paraId="33FA3E5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定义了一个全局变量flag，在parent进程中修改其为2000，child进程中修改为1000并分别打印结果。</w:t>
      </w:r>
    </w:p>
    <w:p w14:paraId="2235C1C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父进程与子进程先后交替运行，合理的。</w:t>
      </w:r>
    </w:p>
    <w:p w14:paraId="0356ED85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四： 在步骤</w:t>
      </w:r>
      <w:proofErr w:type="gramStart"/>
      <w:r>
        <w:rPr>
          <w:lang w:eastAsia="zh-CN"/>
        </w:rPr>
        <w:t>三基础</w:t>
      </w:r>
      <w:proofErr w:type="gramEnd"/>
      <w:r>
        <w:rPr>
          <w:lang w:eastAsia="zh-CN"/>
        </w:rPr>
        <w:t>上，在 return 前增加对全局变量的操作（自行设计）并输出结果，观察并解释所做操作和输出结果</w:t>
      </w:r>
    </w:p>
    <w:p w14:paraId="38E2CA14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2B2F8E47" wp14:editId="5A72023F">
            <wp:extent cx="5334000" cy="276943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cold\Desktop\lab3\操作系统实验报告 710fc5bef7344bba948e776065fb8664\Untitled 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F3508" w14:textId="77777777" w:rsidR="00F946AF" w:rsidRDefault="00F946AF" w:rsidP="00F946AF">
      <w:pPr>
        <w:pStyle w:val="ImageCaption"/>
      </w:pPr>
    </w:p>
    <w:p w14:paraId="185276F5" w14:textId="77777777" w:rsidR="00F946AF" w:rsidRDefault="00F946AF" w:rsidP="00F946AF">
      <w:pPr>
        <w:pStyle w:val="a0"/>
      </w:pPr>
      <w:r>
        <w:t>清晰明了。</w:t>
      </w:r>
    </w:p>
    <w:p w14:paraId="2EAA6301" w14:textId="77777777" w:rsidR="00F946AF" w:rsidRDefault="00F946AF" w:rsidP="00F946AF">
      <w:pPr>
        <w:pStyle w:val="a0"/>
      </w:pPr>
      <w:r>
        <w:t xml:space="preserve">步骤五： 修改图 1-1 程序，在子进程中调用 </w:t>
      </w:r>
      <w:proofErr w:type="gramStart"/>
      <w:r>
        <w:t>system(</w:t>
      </w:r>
      <w:proofErr w:type="gramEnd"/>
      <w:r>
        <w:t>)与 exec 族函数。 编写system</w:t>
      </w:r>
      <w:r>
        <w:rPr>
          <w:i/>
          <w:iCs/>
        </w:rPr>
        <w:t>call.c 文件输出进程号 PID，编译后生成 system</w:t>
      </w:r>
      <w:r>
        <w:t>call 可执行文件。在子进程中调用 system_</w:t>
      </w:r>
      <w:proofErr w:type="gramStart"/>
      <w:r>
        <w:t>call,观察输出结果并分析总结</w:t>
      </w:r>
      <w:proofErr w:type="gramEnd"/>
      <w:r>
        <w:t>。</w:t>
      </w:r>
    </w:p>
    <w:p w14:paraId="59A4FA93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62CD1D86" wp14:editId="71F29A6F">
            <wp:extent cx="5334000" cy="169638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cold\Desktop\lab3\操作系统实验报告 710fc5bef7344bba948e776065fb8664\Untitled 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DB1BF" w14:textId="77777777" w:rsidR="00F946AF" w:rsidRDefault="00F946AF" w:rsidP="00F946AF">
      <w:pPr>
        <w:pStyle w:val="ImageCaption"/>
      </w:pPr>
    </w:p>
    <w:p w14:paraId="5908A5C8" w14:textId="77777777" w:rsidR="00F946AF" w:rsidRDefault="00F946AF" w:rsidP="00F946AF">
      <w:pPr>
        <w:jc w:val="left"/>
      </w:pPr>
      <w:bookmarkStart w:id="13" w:name="header-n34"/>
      <w:r>
        <w:t xml:space="preserve">使用 </w:t>
      </w:r>
      <w:r>
        <w:rPr>
          <w:rStyle w:val="VerbatimChar"/>
        </w:rPr>
        <w:t>system()</w:t>
      </w:r>
      <w:r>
        <w:t xml:space="preserve"> 调用</w:t>
      </w:r>
    </w:p>
    <w:p w14:paraId="3BCCC8BE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父进程PID：</w:t>
      </w:r>
      <w:r>
        <w:t xml:space="preserve"> 父进程的 PID（Process ID）是 8853。这是该进程的唯一标识符。</w:t>
      </w:r>
    </w:p>
    <w:p w14:paraId="3A3DE7C2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t>子进程PID：</w:t>
      </w:r>
      <w:r>
        <w:t xml:space="preserve"> 子进程通过 </w:t>
      </w:r>
      <w:r>
        <w:rPr>
          <w:rStyle w:val="VerbatimChar"/>
        </w:rPr>
        <w:t>system()</w:t>
      </w:r>
      <w:r>
        <w:t xml:space="preserve"> 调用 </w:t>
      </w:r>
      <w:r>
        <w:rPr>
          <w:rStyle w:val="VerbatimChar"/>
        </w:rPr>
        <w:t>system_call</w:t>
      </w:r>
      <w:r>
        <w:t xml:space="preserve"> 执行文件时，生成了一个新的进程，其 PID 是 8855。</w:t>
      </w:r>
    </w:p>
    <w:p w14:paraId="73F0C2EF" w14:textId="77777777" w:rsidR="00F946AF" w:rsidRDefault="00F946AF" w:rsidP="00F946AF">
      <w:pPr>
        <w:widowControl/>
        <w:numPr>
          <w:ilvl w:val="0"/>
          <w:numId w:val="2"/>
        </w:numPr>
        <w:spacing w:after="200"/>
        <w:jc w:val="left"/>
      </w:pPr>
      <w:r>
        <w:rPr>
          <w:b/>
          <w:bCs/>
        </w:rPr>
        <w:lastRenderedPageBreak/>
        <w:t>函数执行顺序：</w:t>
      </w:r>
      <w:r>
        <w:t xml:space="preserve"> 父进程的代码先执行了，</w:t>
      </w:r>
      <w:proofErr w:type="gramStart"/>
      <w:r>
        <w:t>之后子</w:t>
      </w:r>
      <w:proofErr w:type="gramEnd"/>
      <w:r>
        <w:t xml:space="preserve">进程通过 </w:t>
      </w:r>
      <w:r>
        <w:rPr>
          <w:rStyle w:val="VerbatimChar"/>
        </w:rPr>
        <w:t>system()</w:t>
      </w:r>
      <w:r>
        <w:t xml:space="preserve"> 执行了 </w:t>
      </w:r>
      <w:r>
        <w:rPr>
          <w:rStyle w:val="VerbatimChar"/>
        </w:rPr>
        <w:t>system_call</w:t>
      </w:r>
      <w:r>
        <w:t>。</w:t>
      </w:r>
    </w:p>
    <w:p w14:paraId="76733345" w14:textId="77777777" w:rsidR="00F946AF" w:rsidRDefault="00F946AF" w:rsidP="00F946AF">
      <w:pPr>
        <w:jc w:val="left"/>
      </w:pPr>
      <w:bookmarkStart w:id="14" w:name="header-n42"/>
      <w:bookmarkEnd w:id="13"/>
      <w:r>
        <w:t xml:space="preserve">使用 </w:t>
      </w:r>
      <w:r>
        <w:rPr>
          <w:rStyle w:val="VerbatimChar"/>
        </w:rPr>
        <w:t>exec()</w:t>
      </w:r>
      <w:r>
        <w:t xml:space="preserve"> 调用</w:t>
      </w:r>
    </w:p>
    <w:p w14:paraId="3C82E65D" w14:textId="77777777" w:rsidR="00F946AF" w:rsidRDefault="00F946AF" w:rsidP="00F946AF">
      <w:pPr>
        <w:widowControl/>
        <w:numPr>
          <w:ilvl w:val="0"/>
          <w:numId w:val="3"/>
        </w:numPr>
        <w:spacing w:after="200"/>
        <w:jc w:val="left"/>
      </w:pPr>
      <w:r>
        <w:rPr>
          <w:b/>
          <w:bCs/>
        </w:rPr>
        <w:t>子进程替换：</w:t>
      </w:r>
      <w:r>
        <w:t xml:space="preserve"> </w:t>
      </w:r>
      <w:r>
        <w:rPr>
          <w:rStyle w:val="VerbatimChar"/>
          <w:lang w:eastAsia="zh-CN"/>
        </w:rPr>
        <w:t>exec()</w:t>
      </w:r>
      <w:r>
        <w:t xml:space="preserve"> 函数替换了子进程（PID 8854）的内容。因此，这个PID与父进程中显示的子进程PID一致。</w:t>
      </w:r>
    </w:p>
    <w:p w14:paraId="04CC40DA" w14:textId="77777777" w:rsidR="00F946AF" w:rsidRDefault="00F946AF" w:rsidP="00F946AF">
      <w:pPr>
        <w:widowControl/>
        <w:numPr>
          <w:ilvl w:val="0"/>
          <w:numId w:val="3"/>
        </w:numPr>
        <w:spacing w:after="200"/>
        <w:jc w:val="left"/>
      </w:pPr>
      <w:r>
        <w:rPr>
          <w:b/>
          <w:bCs/>
        </w:rPr>
        <w:t>程序流：</w:t>
      </w:r>
      <w:r>
        <w:t xml:space="preserve"> 由于 </w:t>
      </w:r>
      <w:r>
        <w:rPr>
          <w:rStyle w:val="VerbatimChar"/>
          <w:lang w:eastAsia="zh-CN"/>
        </w:rPr>
        <w:t>exec()</w:t>
      </w:r>
      <w:r>
        <w:t xml:space="preserve"> 替换了子进程的内容，</w:t>
      </w:r>
      <w:r>
        <w:rPr>
          <w:rStyle w:val="VerbatimChar"/>
          <w:lang w:eastAsia="zh-CN"/>
        </w:rPr>
        <w:t>exec()</w:t>
      </w:r>
      <w:r>
        <w:t xml:space="preserve"> 之后的任何代码都不会被执行。</w:t>
      </w:r>
    </w:p>
    <w:p w14:paraId="2AE08E1D" w14:textId="77777777" w:rsidR="00F946AF" w:rsidRPr="00804DAE" w:rsidRDefault="00F946AF" w:rsidP="00F946AF">
      <w:pPr>
        <w:jc w:val="left"/>
      </w:pPr>
      <w:bookmarkStart w:id="15" w:name="header-n48"/>
      <w:bookmarkEnd w:id="14"/>
      <w:r>
        <w:t>总结</w:t>
      </w:r>
    </w:p>
    <w:p w14:paraId="03B8BABE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进程独立性：</w:t>
      </w:r>
      <w:r>
        <w:t xml:space="preserve"> 使用 </w:t>
      </w:r>
      <w:r>
        <w:rPr>
          <w:rStyle w:val="VerbatimChar"/>
        </w:rPr>
        <w:t>system()</w:t>
      </w:r>
      <w:r>
        <w:t xml:space="preserve"> 创建了一个全新的进程（PID 8855）来执行 </w:t>
      </w:r>
      <w:r>
        <w:rPr>
          <w:rStyle w:val="VerbatimChar"/>
        </w:rPr>
        <w:t>system_call</w:t>
      </w:r>
      <w:r>
        <w:t>，而父进程（PID 8853）和子进程（PID 8854）都继续执行了剩下的代码。</w:t>
      </w:r>
    </w:p>
    <w:p w14:paraId="60E0B415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进程替换：</w:t>
      </w:r>
      <w:r>
        <w:t xml:space="preserve"> 使用 </w:t>
      </w:r>
      <w:r>
        <w:rPr>
          <w:rStyle w:val="VerbatimChar"/>
        </w:rPr>
        <w:t>exec()</w:t>
      </w:r>
      <w:r>
        <w:t xml:space="preserve"> 替换了子进程的内容，所以新的 </w:t>
      </w:r>
      <w:r>
        <w:rPr>
          <w:rStyle w:val="VerbatimChar"/>
        </w:rPr>
        <w:t>system_call</w:t>
      </w:r>
      <w:r>
        <w:t xml:space="preserve"> 运行在原子进程（PID 8854）的上下文中，而没有创建新的进程。</w:t>
      </w:r>
    </w:p>
    <w:p w14:paraId="27697826" w14:textId="77777777" w:rsidR="00F946AF" w:rsidRDefault="00F946AF" w:rsidP="00F946AF">
      <w:pPr>
        <w:widowControl/>
        <w:numPr>
          <w:ilvl w:val="0"/>
          <w:numId w:val="4"/>
        </w:numPr>
        <w:spacing w:after="200"/>
        <w:jc w:val="left"/>
      </w:pPr>
      <w:r>
        <w:rPr>
          <w:b/>
          <w:bCs/>
        </w:rPr>
        <w:t>控制流：</w:t>
      </w:r>
      <w:r>
        <w:t xml:space="preserve"> 两种方法都在子进程中成功调用了 </w:t>
      </w:r>
      <w:r>
        <w:rPr>
          <w:rStyle w:val="VerbatimChar"/>
        </w:rPr>
        <w:t>system_call</w:t>
      </w:r>
      <w:r>
        <w:t xml:space="preserve">，但 </w:t>
      </w:r>
      <w:r>
        <w:rPr>
          <w:rStyle w:val="VerbatimChar"/>
        </w:rPr>
        <w:t>system()</w:t>
      </w:r>
      <w:r>
        <w:t xml:space="preserve"> 允许子进程继续执行其他代码，而 </w:t>
      </w:r>
      <w:r>
        <w:rPr>
          <w:rStyle w:val="VerbatimChar"/>
        </w:rPr>
        <w:t>exec()</w:t>
      </w:r>
      <w:r>
        <w:t xml:space="preserve"> 则完全替换了子进程，使得 </w:t>
      </w:r>
      <w:r>
        <w:rPr>
          <w:rStyle w:val="VerbatimChar"/>
        </w:rPr>
        <w:t>exec()</w:t>
      </w:r>
      <w:r>
        <w:t xml:space="preserve"> 之后的代码不会被执行。</w:t>
      </w:r>
    </w:p>
    <w:p w14:paraId="14332093" w14:textId="77777777" w:rsidR="00F946AF" w:rsidRDefault="00F946AF" w:rsidP="00F946AF">
      <w:pPr>
        <w:pStyle w:val="2"/>
        <w:rPr>
          <w:lang w:eastAsia="zh-CN"/>
        </w:rPr>
      </w:pPr>
      <w:bookmarkStart w:id="16" w:name="header-n56"/>
      <w:bookmarkStart w:id="17" w:name="_Toc148532556"/>
      <w:bookmarkEnd w:id="11"/>
      <w:bookmarkEnd w:id="15"/>
      <w:r>
        <w:rPr>
          <w:lang w:eastAsia="zh-CN"/>
        </w:rPr>
        <w:t>1.1.5 测试数据设计</w:t>
      </w:r>
      <w:bookmarkEnd w:id="17"/>
    </w:p>
    <w:p w14:paraId="087567EB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需数据测试。</w:t>
      </w:r>
    </w:p>
    <w:p w14:paraId="1B2064E9" w14:textId="77777777" w:rsidR="00F946AF" w:rsidRDefault="00F946AF" w:rsidP="00F946AF">
      <w:pPr>
        <w:pStyle w:val="2"/>
        <w:rPr>
          <w:lang w:eastAsia="zh-CN"/>
        </w:rPr>
      </w:pPr>
      <w:bookmarkStart w:id="18" w:name="header-n58"/>
      <w:bookmarkStart w:id="19" w:name="_Toc148532557"/>
      <w:bookmarkEnd w:id="16"/>
      <w:r>
        <w:rPr>
          <w:lang w:eastAsia="zh-CN"/>
        </w:rPr>
        <w:t>1.1.6 程序运行初值及运行结果分析</w:t>
      </w:r>
      <w:bookmarkEnd w:id="19"/>
    </w:p>
    <w:p w14:paraId="44CBFD8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60C94D46" w14:textId="77777777" w:rsidR="00F946AF" w:rsidRDefault="00F946AF" w:rsidP="00F946AF">
      <w:pPr>
        <w:pStyle w:val="2"/>
        <w:rPr>
          <w:lang w:eastAsia="zh-CN"/>
        </w:rPr>
      </w:pPr>
      <w:bookmarkStart w:id="20" w:name="header-n60"/>
      <w:bookmarkStart w:id="21" w:name="_Toc148532558"/>
      <w:bookmarkEnd w:id="18"/>
      <w:r>
        <w:rPr>
          <w:lang w:eastAsia="zh-CN"/>
        </w:rPr>
        <w:t>1.1.7 实验总结</w:t>
      </w:r>
      <w:bookmarkEnd w:id="21"/>
    </w:p>
    <w:p w14:paraId="25A66999" w14:textId="77777777" w:rsidR="00F946AF" w:rsidRDefault="00F946AF" w:rsidP="00F946AF">
      <w:pPr>
        <w:pStyle w:val="3"/>
        <w:rPr>
          <w:lang w:eastAsia="zh-CN"/>
        </w:rPr>
      </w:pPr>
      <w:bookmarkStart w:id="22" w:name="header-n61"/>
      <w:bookmarkStart w:id="23" w:name="_Toc148532559"/>
      <w:r>
        <w:rPr>
          <w:lang w:eastAsia="zh-CN"/>
        </w:rPr>
        <w:t>1.1.7.1 实验中的问题与解决过程</w:t>
      </w:r>
      <w:bookmarkEnd w:id="23"/>
    </w:p>
    <w:p w14:paraId="7C2DCD06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隐式函数声明警告</w:t>
      </w:r>
    </w:p>
    <w:p w14:paraId="041F5319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在最初的版本中，使用了 </w:t>
      </w:r>
      <w:r>
        <w:rPr>
          <w:rStyle w:val="VerbatimChar"/>
        </w:rPr>
        <w:t>wait(NULL)</w:t>
      </w:r>
      <w:r>
        <w:t xml:space="preserve"> 函数，但没有包含 </w:t>
      </w:r>
      <w:r>
        <w:rPr>
          <w:rStyle w:val="VerbatimChar"/>
        </w:rPr>
        <w:t>&lt;sys/wait.h&gt;</w:t>
      </w:r>
      <w:r>
        <w:t xml:space="preserve"> 头文件，导致编译器发出“implicit declaration of function”警告。</w:t>
      </w:r>
    </w:p>
    <w:p w14:paraId="40C3998F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解决：</w:t>
      </w:r>
      <w:r>
        <w:t xml:space="preserve"> 在代码中加入 </w:t>
      </w:r>
      <w:r>
        <w:rPr>
          <w:rStyle w:val="VerbatimChar"/>
        </w:rPr>
        <w:t>#include &lt;sys/wait.h&gt;</w:t>
      </w:r>
      <w:r>
        <w:t xml:space="preserve"> 来解决这个问题。</w:t>
      </w:r>
    </w:p>
    <w:p w14:paraId="2AE6D49F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全局变量的影响</w:t>
      </w:r>
    </w:p>
    <w:p w14:paraId="7477B126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当添加了全局变量后，发现父子进程中全局变量的变化是独立的。</w:t>
      </w:r>
    </w:p>
    <w:p w14:paraId="2ED3F36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lastRenderedPageBreak/>
        <w:t>解决：</w:t>
      </w:r>
      <w:r>
        <w:t xml:space="preserve"> 经研究，明确了 fork() 在复制进程时会复制数据段，因此全局变量在父子进程中是独立的。</w:t>
      </w:r>
    </w:p>
    <w:p w14:paraId="142D3572" w14:textId="77777777" w:rsidR="00F946AF" w:rsidRDefault="00F946AF" w:rsidP="00F946AF">
      <w:pPr>
        <w:widowControl/>
        <w:numPr>
          <w:ilvl w:val="0"/>
          <w:numId w:val="5"/>
        </w:numPr>
        <w:spacing w:after="200"/>
        <w:jc w:val="left"/>
      </w:pPr>
      <w:r>
        <w:rPr>
          <w:b/>
          <w:bCs/>
        </w:rPr>
        <w:t>问题：system() 和 exec() 的用法</w:t>
      </w:r>
    </w:p>
    <w:p w14:paraId="2568226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描述：</w:t>
      </w:r>
      <w:r>
        <w:t xml:space="preserve"> 在尝试在子进程中调用 </w:t>
      </w:r>
      <w:r>
        <w:rPr>
          <w:rStyle w:val="VerbatimChar"/>
        </w:rPr>
        <w:t>system()</w:t>
      </w:r>
      <w:r>
        <w:t xml:space="preserve"> 和 </w:t>
      </w:r>
      <w:r>
        <w:rPr>
          <w:rStyle w:val="VerbatimChar"/>
        </w:rPr>
        <w:t>exec()</w:t>
      </w:r>
      <w:r>
        <w:t xml:space="preserve"> 函数时，初次遇到一些困惑和不熟悉的用法。</w:t>
      </w:r>
    </w:p>
    <w:p w14:paraId="26FC3736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rPr>
          <w:b/>
          <w:bCs/>
        </w:rPr>
        <w:t>解决：</w:t>
      </w:r>
      <w:r>
        <w:t xml:space="preserve"> 通过查阅文档和测试，理解了这两个函数的基本用法和作用，并成功地在代码中应用了它们。</w:t>
      </w:r>
    </w:p>
    <w:p w14:paraId="34DEE723" w14:textId="77777777" w:rsidR="00F946AF" w:rsidRDefault="00F946AF" w:rsidP="00F946AF">
      <w:pPr>
        <w:pStyle w:val="3"/>
      </w:pPr>
      <w:bookmarkStart w:id="24" w:name="header-n84"/>
      <w:bookmarkStart w:id="25" w:name="_Toc148532560"/>
      <w:bookmarkEnd w:id="22"/>
      <w:r>
        <w:t>1.1.7.2 实验收获</w:t>
      </w:r>
      <w:bookmarkEnd w:id="25"/>
    </w:p>
    <w:p w14:paraId="6655FF5B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进程管理理解深化</w:t>
      </w:r>
      <w:r>
        <w:t>：通过这个实验，更加深入地了解了 Linux 系统</w:t>
      </w:r>
      <w:proofErr w:type="gramStart"/>
      <w:r>
        <w:t>中进程</w:t>
      </w:r>
      <w:proofErr w:type="gramEnd"/>
      <w:r>
        <w:t xml:space="preserve">的创建、管理和调度。特别是通过观察 </w:t>
      </w:r>
      <w:r>
        <w:rPr>
          <w:rStyle w:val="VerbatimChar"/>
          <w:lang w:eastAsia="zh-CN"/>
        </w:rPr>
        <w:t>wait()</w:t>
      </w:r>
      <w:r>
        <w:t xml:space="preserve"> 函数的行为，理解了父子进程间同步的重要性。</w:t>
      </w:r>
    </w:p>
    <w:p w14:paraId="0C323781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编程技巧提升</w:t>
      </w:r>
      <w:r>
        <w:t>：这个</w:t>
      </w:r>
      <w:proofErr w:type="gramStart"/>
      <w:r>
        <w:t>实验让</w:t>
      </w:r>
      <w:proofErr w:type="gramEnd"/>
      <w:r>
        <w:t xml:space="preserve">我更熟悉了 C 语言的编程模式，尤其是涉及到系统级调用和进程管理的函数。对 </w:t>
      </w:r>
      <w:r>
        <w:rPr>
          <w:rStyle w:val="VerbatimChar"/>
        </w:rPr>
        <w:t>fork()</w:t>
      </w:r>
      <w:r>
        <w:t xml:space="preserve">, </w:t>
      </w:r>
      <w:r>
        <w:rPr>
          <w:rStyle w:val="VerbatimChar"/>
        </w:rPr>
        <w:t>wait()</w:t>
      </w:r>
      <w:r>
        <w:t xml:space="preserve">, </w:t>
      </w:r>
      <w:r>
        <w:rPr>
          <w:rStyle w:val="VerbatimChar"/>
        </w:rPr>
        <w:t>system()</w:t>
      </w:r>
      <w:r>
        <w:t xml:space="preserve">, 和 </w:t>
      </w:r>
      <w:r>
        <w:rPr>
          <w:rStyle w:val="VerbatimChar"/>
        </w:rPr>
        <w:t>exec()</w:t>
      </w:r>
      <w:r>
        <w:t xml:space="preserve"> 等函数有了更深入的了解。</w:t>
      </w:r>
    </w:p>
    <w:p w14:paraId="7D88037C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r>
        <w:rPr>
          <w:b/>
          <w:bCs/>
        </w:rPr>
        <w:t>系统调用与命令行工具</w:t>
      </w:r>
      <w:r>
        <w:t xml:space="preserve">：实验中涉及到 </w:t>
      </w:r>
      <w:r>
        <w:rPr>
          <w:rStyle w:val="VerbatimChar"/>
          <w:lang w:eastAsia="zh-CN"/>
        </w:rPr>
        <w:t>system()</w:t>
      </w:r>
      <w:r>
        <w:t xml:space="preserve"> 和 </w:t>
      </w:r>
      <w:r>
        <w:rPr>
          <w:rStyle w:val="VerbatimChar"/>
          <w:lang w:eastAsia="zh-CN"/>
        </w:rPr>
        <w:t>exec()</w:t>
      </w:r>
      <w:r>
        <w:t xml:space="preserve"> 系列函数，使我了解了如何在程序中执行系统命令，以及如何用 </w:t>
      </w:r>
      <w:r>
        <w:rPr>
          <w:rStyle w:val="VerbatimChar"/>
          <w:lang w:eastAsia="zh-CN"/>
        </w:rPr>
        <w:t>exec()</w:t>
      </w:r>
      <w:r>
        <w:t xml:space="preserve"> 替换当前进程的执行内容。</w:t>
      </w:r>
    </w:p>
    <w:p w14:paraId="65FAB204" w14:textId="77777777" w:rsidR="00F946AF" w:rsidRDefault="00F946AF" w:rsidP="00F946AF">
      <w:pPr>
        <w:widowControl/>
        <w:numPr>
          <w:ilvl w:val="0"/>
          <w:numId w:val="7"/>
        </w:numPr>
        <w:spacing w:after="200"/>
        <w:jc w:val="left"/>
      </w:pPr>
      <w:proofErr w:type="gramStart"/>
      <w:r>
        <w:rPr>
          <w:b/>
          <w:bCs/>
        </w:rPr>
        <w:t>多进程</w:t>
      </w:r>
      <w:proofErr w:type="gramEnd"/>
      <w:r>
        <w:rPr>
          <w:b/>
          <w:bCs/>
        </w:rPr>
        <w:t>编程模型</w:t>
      </w:r>
      <w:r>
        <w:t>：通过在一个程序中创建多个进程，以及管理这些进程的行为和状态，我对</w:t>
      </w:r>
      <w:proofErr w:type="gramStart"/>
      <w:r>
        <w:t>多进程</w:t>
      </w:r>
      <w:proofErr w:type="gramEnd"/>
      <w:r>
        <w:t>编程有了更实际的认识和理解。</w:t>
      </w:r>
    </w:p>
    <w:p w14:paraId="5D8C3AF6" w14:textId="77777777" w:rsidR="00F946AF" w:rsidRDefault="00F946AF" w:rsidP="00F946AF">
      <w:pPr>
        <w:pStyle w:val="3"/>
      </w:pPr>
      <w:bookmarkStart w:id="26" w:name="header-n94"/>
      <w:bookmarkStart w:id="27" w:name="_Toc148532561"/>
      <w:bookmarkEnd w:id="24"/>
      <w:r>
        <w:t>1.1.7.3 意见与建议</w:t>
      </w:r>
      <w:bookmarkEnd w:id="27"/>
    </w:p>
    <w:p w14:paraId="67BEE4B4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增加更多的进程管理实验</w:t>
      </w:r>
      <w:r>
        <w:t>：当前实验内容虽然涵盖了基础的进程创建和管理，但在实际应用中还有更多高级的用法，比如</w:t>
      </w:r>
      <w:proofErr w:type="gramStart"/>
      <w:r>
        <w:t>多进程</w:t>
      </w:r>
      <w:proofErr w:type="gramEnd"/>
      <w:r>
        <w:t>并发处理，进程通信等，建议加入这部分内容。</w:t>
      </w:r>
    </w:p>
    <w:p w14:paraId="2158B877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提供更详细的函数文档和示例代码</w:t>
      </w:r>
      <w:r>
        <w:t>：尽管实验手册给出了基础框架，但更多具体函数的使用例子和文档将会更有助于理解。</w:t>
      </w:r>
    </w:p>
    <w:p w14:paraId="63A9765C" w14:textId="77777777" w:rsidR="00F946AF" w:rsidRDefault="00F946AF" w:rsidP="00F946AF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加强对错误处理的教学</w:t>
      </w:r>
      <w:r>
        <w:t>：在实际编程中，错误处理是非常重要的一环。本次实验虽然有简单的错误处理，但没有详细介绍这方面的最佳实践。</w:t>
      </w:r>
    </w:p>
    <w:p w14:paraId="772E8C0C" w14:textId="77777777" w:rsidR="00F946AF" w:rsidRDefault="00F946AF" w:rsidP="00F946AF">
      <w:pPr>
        <w:pStyle w:val="2"/>
      </w:pPr>
      <w:bookmarkStart w:id="28" w:name="header-n102"/>
      <w:bookmarkStart w:id="29" w:name="_Toc148532562"/>
      <w:bookmarkEnd w:id="20"/>
      <w:bookmarkEnd w:id="26"/>
      <w:r>
        <w:t>1.1.8 附件</w:t>
      </w:r>
      <w:bookmarkEnd w:id="29"/>
    </w:p>
    <w:p w14:paraId="4FBFA663" w14:textId="77777777" w:rsidR="00F946AF" w:rsidRDefault="00F946AF" w:rsidP="00F946AF">
      <w:pPr>
        <w:pStyle w:val="3"/>
      </w:pPr>
      <w:bookmarkStart w:id="30" w:name="header-n103"/>
      <w:bookmarkStart w:id="31" w:name="_Toc148532563"/>
      <w:r>
        <w:t>1.1.8.1 附件1 程序</w:t>
      </w:r>
      <w:bookmarkEnd w:id="31"/>
    </w:p>
    <w:bookmarkStart w:id="32" w:name="header-n106"/>
    <w:bookmarkEnd w:id="30"/>
    <w:p w14:paraId="065F11E3" w14:textId="77777777" w:rsidR="00F946AF" w:rsidRDefault="00F946AF" w:rsidP="00F946AF">
      <w:pPr>
        <w:pStyle w:val="FirstParagraph"/>
      </w:pPr>
      <w:r>
        <w:fldChar w:fldCharType="begin"/>
      </w:r>
      <w:r>
        <w:instrText xml:space="preserve">HYPERLINK "E:\\OSLAB\\XJTU_OSLab\\lab_1\\lab1-1\\1-1.c" \h </w:instrText>
      </w:r>
      <w:r>
        <w:fldChar w:fldCharType="separate"/>
      </w:r>
      <w:r>
        <w:rPr>
          <w:rStyle w:val="af6"/>
        </w:rPr>
        <w:t>1-1.c</w:t>
      </w:r>
      <w:r>
        <w:rPr>
          <w:rStyle w:val="af6"/>
        </w:rPr>
        <w:fldChar w:fldCharType="end"/>
      </w:r>
    </w:p>
    <w:p w14:paraId="083DF6DA" w14:textId="77777777" w:rsidR="00F946AF" w:rsidRDefault="00F946AF" w:rsidP="00F946AF">
      <w:pPr>
        <w:pStyle w:val="a0"/>
      </w:pPr>
      <w:hyperlink r:id="rId14">
        <w:r>
          <w:rPr>
            <w:rStyle w:val="af6"/>
          </w:rPr>
          <w:t>system_call.c</w:t>
        </w:r>
      </w:hyperlink>
    </w:p>
    <w:p w14:paraId="4C33C450" w14:textId="77777777" w:rsidR="00F946AF" w:rsidRDefault="00F946AF" w:rsidP="00F946AF">
      <w:pPr>
        <w:pStyle w:val="3"/>
        <w:rPr>
          <w:lang w:eastAsia="zh-CN"/>
        </w:rPr>
      </w:pPr>
      <w:bookmarkStart w:id="33" w:name="_Toc148532564"/>
      <w:r>
        <w:rPr>
          <w:lang w:eastAsia="zh-CN"/>
        </w:rPr>
        <w:t>1.1.8.2 附件2 Readme</w:t>
      </w:r>
      <w:bookmarkEnd w:id="33"/>
    </w:p>
    <w:p w14:paraId="78FF16F6" w14:textId="77777777" w:rsidR="00F946AF" w:rsidRDefault="00F946AF" w:rsidP="00F946AF">
      <w:pPr>
        <w:pStyle w:val="FirstParagraph"/>
        <w:rPr>
          <w:lang w:eastAsia="zh-CN"/>
        </w:rPr>
      </w:pPr>
      <w:hyperlink r:id="rId15">
        <w:r>
          <w:rPr>
            <w:rStyle w:val="af6"/>
            <w:lang w:eastAsia="zh-CN"/>
          </w:rPr>
          <w:t>lab1-1Readme.md</w:t>
        </w:r>
      </w:hyperlink>
    </w:p>
    <w:p w14:paraId="6D20DCC4" w14:textId="77777777" w:rsidR="00F946AF" w:rsidRDefault="00F946AF" w:rsidP="00F946AF">
      <w:pPr>
        <w:pStyle w:val="1"/>
        <w:rPr>
          <w:lang w:eastAsia="zh-CN"/>
        </w:rPr>
      </w:pPr>
      <w:bookmarkStart w:id="34" w:name="header-n108"/>
      <w:bookmarkStart w:id="35" w:name="_Toc148532565"/>
      <w:bookmarkEnd w:id="3"/>
      <w:bookmarkEnd w:id="28"/>
      <w:bookmarkEnd w:id="32"/>
      <w:r>
        <w:rPr>
          <w:lang w:eastAsia="zh-CN"/>
        </w:rPr>
        <w:t>1.2 线程相关编程实验</w:t>
      </w:r>
      <w:bookmarkEnd w:id="35"/>
    </w:p>
    <w:p w14:paraId="20C23FB8" w14:textId="77777777" w:rsidR="00F946AF" w:rsidRDefault="00F946AF" w:rsidP="00F946AF">
      <w:pPr>
        <w:pStyle w:val="2"/>
        <w:rPr>
          <w:lang w:eastAsia="zh-CN"/>
        </w:rPr>
      </w:pPr>
      <w:bookmarkStart w:id="36" w:name="header-n109"/>
      <w:bookmarkStart w:id="37" w:name="_Toc148532566"/>
      <w:r>
        <w:rPr>
          <w:lang w:eastAsia="zh-CN"/>
        </w:rPr>
        <w:t>1.2.1 实验目的</w:t>
      </w:r>
      <w:bookmarkEnd w:id="37"/>
    </w:p>
    <w:p w14:paraId="57133AB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探究多线程编程中的线程共享进程信息。 在计算机编程中，多线程是一种常见的并发编程方式，允许程序在同一进程内创建多个线程，从而实现并发执行。由于这些线程共享同一进程的资源，包括内存空间和全局变量，因此可能会出现线程共享进程信息的现象。本实验旨在通过创建多个线程并使其共享进程信息，以便深入了解线程共享资源时可能出现的问题。</w:t>
      </w:r>
    </w:p>
    <w:p w14:paraId="17BFE276" w14:textId="77777777" w:rsidR="00F946AF" w:rsidRDefault="00F946AF" w:rsidP="00F946AF">
      <w:pPr>
        <w:pStyle w:val="2"/>
        <w:rPr>
          <w:lang w:eastAsia="zh-CN"/>
        </w:rPr>
      </w:pPr>
      <w:bookmarkStart w:id="38" w:name="header-n111"/>
      <w:bookmarkStart w:id="39" w:name="_Toc148532567"/>
      <w:bookmarkEnd w:id="36"/>
      <w:r>
        <w:rPr>
          <w:lang w:eastAsia="zh-CN"/>
        </w:rPr>
        <w:t>1.2.2 实验内容</w:t>
      </w:r>
      <w:bookmarkEnd w:id="39"/>
    </w:p>
    <w:p w14:paraId="375F7EE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6593C93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在两个线程中分别对此变量循环五千次以上做不同的操作（自行设计）并输出结果；</w:t>
      </w:r>
    </w:p>
    <w:p w14:paraId="719C363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多运行几遍程序观察运行结果，如果发现每次运行结果不同，请解释原因并修改程序解决，考虑如何控制互斥和同步；</w:t>
      </w:r>
    </w:p>
    <w:p w14:paraId="10DA1037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4） 将任务一中第一个实验调用 system 函数和调用 exec 族函数改成在线程中实现，观察运行结果输出进程 PID 与线程 TID 进行比较并说明原因。</w:t>
      </w:r>
    </w:p>
    <w:p w14:paraId="18ACD53D" w14:textId="77777777" w:rsidR="00F946AF" w:rsidRDefault="00F946AF" w:rsidP="00F946AF">
      <w:pPr>
        <w:pStyle w:val="2"/>
        <w:rPr>
          <w:lang w:eastAsia="zh-CN"/>
        </w:rPr>
      </w:pPr>
      <w:bookmarkStart w:id="40" w:name="header-n116"/>
      <w:bookmarkStart w:id="41" w:name="_Toc148532568"/>
      <w:bookmarkEnd w:id="38"/>
      <w:r>
        <w:rPr>
          <w:lang w:eastAsia="zh-CN"/>
        </w:rPr>
        <w:lastRenderedPageBreak/>
        <w:t>1.2.3 实验思想</w:t>
      </w:r>
      <w:bookmarkEnd w:id="41"/>
    </w:p>
    <w:p w14:paraId="397D5509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本实验旨在通过创建两个线程，它们分别对一个共享的变量进行多次循环操作，并观察在多次运行实验时可能出现的不同结果。在观察到结果不稳定的情况下，引入互斥和同步机制来确保线程间的正确协同操作。</w:t>
      </w:r>
    </w:p>
    <w:p w14:paraId="183405E0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1） 线程创建与变量操作： 首先，在一个进程内创建两个线程，并在进程内部初始化一个共享的变量。这两个线程将并发地对这个共享变量进行循环操作，执行不同的操作。</w:t>
      </w:r>
    </w:p>
    <w:p w14:paraId="1ED2206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 xml:space="preserve">（2） 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不稳定结果： 由于线程并发执行，</w:t>
      </w:r>
      <w:proofErr w:type="gramStart"/>
      <w:r>
        <w:rPr>
          <w:lang w:eastAsia="zh-CN"/>
        </w:rPr>
        <w:t>存在竞态条件</w:t>
      </w:r>
      <w:proofErr w:type="gramEnd"/>
      <w:r>
        <w:rPr>
          <w:lang w:eastAsia="zh-CN"/>
        </w:rPr>
        <w:t>，即两个线程可能同时读取和修改共享变量。在没有适当的同步措施的情况下，不同线程的操作可能会交叉执行，导致结果不稳定，每次运行可能都会得到不同的结果。</w:t>
      </w:r>
    </w:p>
    <w:p w14:paraId="7E326BA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互斥与同步： 为了解决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带来的问题，可以使用互斥锁（Mutex）来保护共享变量的访问。在每个线程对变量进行操作之前，先获取互斥锁，操作完成后再释放锁。这样一来，每次只有一个线程能够访问变量，从而避免了并发访问带来的不稳定性。</w:t>
      </w:r>
    </w:p>
    <w:p w14:paraId="6F57F99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4） 观察结果与比较： 运行多次实验，观察使用互斥锁后的运行结果。应该可以发现，通过互斥锁的保护，不再出现不稳定的结果，每次运行得到的结果都是一致的。</w:t>
      </w:r>
    </w:p>
    <w:p w14:paraId="1D10259A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5） 调用系统函数和线程函数的比较： 在任务一中，如果将调用系统函数和调用 exec 族函数改成在线程中实现，观察运行结果。可以发现，调用系统函</w:t>
      </w:r>
      <w:r>
        <w:rPr>
          <w:lang w:eastAsia="zh-CN"/>
        </w:rPr>
        <w:lastRenderedPageBreak/>
        <w:t>数和 exec 族函数时，会输出进程的 PID（Process ID），而在线程中运行时，会输出线程的 TID（Thread ID）。这是因为线程是进程的子任务，它们共享进程的资源，但有自己的执行流程。</w:t>
      </w:r>
    </w:p>
    <w:p w14:paraId="0F7F3A86" w14:textId="77777777" w:rsidR="00F946AF" w:rsidRDefault="00F946AF" w:rsidP="00F946AF">
      <w:pPr>
        <w:pStyle w:val="2"/>
        <w:rPr>
          <w:lang w:eastAsia="zh-CN"/>
        </w:rPr>
      </w:pPr>
      <w:bookmarkStart w:id="42" w:name="header-n123"/>
      <w:bookmarkStart w:id="43" w:name="_Toc148532569"/>
      <w:bookmarkEnd w:id="40"/>
      <w:r>
        <w:rPr>
          <w:lang w:eastAsia="zh-CN"/>
        </w:rPr>
        <w:t>1.2.4 实验步骤</w:t>
      </w:r>
      <w:bookmarkEnd w:id="43"/>
    </w:p>
    <w:p w14:paraId="1EF4D54A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 设计程序，创建两个子线程， 两线程分别对同一个共享变量多次操作，观察输出结果。</w:t>
      </w:r>
    </w:p>
    <w:p w14:paraId="31A72A9C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031B7EBA" wp14:editId="50D95659">
            <wp:extent cx="5334000" cy="1581946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C:\Users\cold\Desktop\lab3\操作系统实验报告 710fc5bef7344bba948e776065fb8664\Untitled 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A7B62" w14:textId="77777777" w:rsidR="00F946AF" w:rsidRDefault="00F946AF" w:rsidP="00F946AF">
      <w:pPr>
        <w:pStyle w:val="ImageCaption"/>
      </w:pPr>
    </w:p>
    <w:p w14:paraId="13FC613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发现，此时输出的结果并不fixed。</w:t>
      </w:r>
    </w:p>
    <w:p w14:paraId="5429D272" w14:textId="77777777" w:rsidR="00F946AF" w:rsidRDefault="00F946AF" w:rsidP="00F946A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hared_vari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_variabl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e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_variable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in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riabl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37B2EFC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结果不一致是因为程序没有进行线程同步。当多个线程访问和修改同一个共享变量（</w:t>
      </w:r>
      <w:r>
        <w:rPr>
          <w:rStyle w:val="VerbatimChar"/>
          <w:lang w:eastAsia="zh-CN"/>
        </w:rPr>
        <w:t>shared_variable</w:t>
      </w:r>
      <w:r>
        <w:rPr>
          <w:lang w:eastAsia="zh-CN"/>
        </w:rPr>
        <w:t>）而没有进行任何形式的同步时，程序的行为就变得不可预测。</w:t>
      </w:r>
    </w:p>
    <w:p w14:paraId="07C6760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一个线程正在尝试增加变量的值，而另一个线程正在尝试减少它。这两个操作可能几乎同时发生，因为操作系统的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可以随时中断一个线程并转而执行另一个线程。这样的话，两个线程可能会“看到”共享变量几乎同时的不同值，或者同时对它进行修改，从而导致不一致的结果。</w:t>
      </w:r>
    </w:p>
    <w:p w14:paraId="63A9D2E3" w14:textId="77777777" w:rsidR="00F946AF" w:rsidRDefault="00F946AF" w:rsidP="00F946AF">
      <w:pPr>
        <w:pStyle w:val="a0"/>
      </w:pPr>
      <w:r>
        <w:t>考虑一个简单的情境：</w:t>
      </w:r>
    </w:p>
    <w:p w14:paraId="050C3618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rPr>
          <w:rStyle w:val="VerbatimChar"/>
        </w:rPr>
        <w:t>shared_variable</w:t>
      </w:r>
      <w:r>
        <w:t xml:space="preserve"> 当前值为 0。</w:t>
      </w:r>
    </w:p>
    <w:p w14:paraId="4083F236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1 读取其值（0），准备加1。</w:t>
      </w:r>
    </w:p>
    <w:p w14:paraId="20EFE400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lastRenderedPageBreak/>
        <w:t>线程2 被调度，读取其值（还是0），准备减1。</w:t>
      </w:r>
    </w:p>
    <w:p w14:paraId="2E0A9A6F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1 继续执行，将值加1，结果为1。</w:t>
      </w:r>
    </w:p>
    <w:p w14:paraId="67D36445" w14:textId="77777777" w:rsidR="00F946AF" w:rsidRDefault="00F946AF" w:rsidP="00F946AF">
      <w:pPr>
        <w:widowControl/>
        <w:numPr>
          <w:ilvl w:val="0"/>
          <w:numId w:val="9"/>
        </w:numPr>
        <w:spacing w:after="200"/>
        <w:jc w:val="left"/>
      </w:pPr>
      <w:r>
        <w:t>线程2 继续执行，减1（认为之前的值是0），结果为 -1。</w:t>
      </w:r>
    </w:p>
    <w:p w14:paraId="33BAA400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二： 修改程序， 定义信号量 signal，使用 PV 操作实现共享变量的访问与互斥。运行程序，观察最终共享变量的值。</w:t>
      </w:r>
    </w:p>
    <w:p w14:paraId="1A327449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同步（Synchronization）在多线程编程中指的是协调多个线程的执行，以确保它们能够正常、可预测地访问共享资源或完成某些任务。互斥（Mutual Exclusion）是同步的一种特殊形式，确保一次只有一个线程能访问某个特定的资源或代码段。互斥通常通过互斥锁（Mutex）来实现，但它也可以通过其他机制来实现，比如信号量（Semaphore）。信号量和互斥锁类似，但更为通用。信号量可以用来解决除了互斥之外的其他同步问题。</w:t>
      </w:r>
    </w:p>
    <w:p w14:paraId="1CA3D7A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PV操作是信号量（Semaphores）操作的传统术语，源自荷兰语的Proberen（尝试）和Verhogen（增加）。在信号量的上下文中，P操作通常用于申请或等待资源，而V操作用于释放或发出信号。</w:t>
      </w:r>
    </w:p>
    <w:p w14:paraId="54951847" w14:textId="77777777" w:rsidR="00F946AF" w:rsidRDefault="00F946AF" w:rsidP="00F946AF">
      <w:pPr>
        <w:pStyle w:val="a0"/>
      </w:pPr>
      <w:r>
        <w:rPr>
          <w:b/>
          <w:bCs/>
        </w:rPr>
        <w:t>P操作（也叫</w:t>
      </w:r>
      <w:r>
        <w:rPr>
          <w:rStyle w:val="VerbatimChar"/>
        </w:rPr>
        <w:t>wait</w:t>
      </w:r>
      <w:r>
        <w:rPr>
          <w:b/>
          <w:bCs/>
        </w:rPr>
        <w:t>或</w:t>
      </w:r>
      <w:r>
        <w:rPr>
          <w:rStyle w:val="VerbatimChar"/>
        </w:rPr>
        <w:t>down</w:t>
      </w:r>
      <w:r>
        <w:rPr>
          <w:b/>
          <w:bCs/>
        </w:rPr>
        <w:t>或</w:t>
      </w:r>
      <w:r>
        <w:rPr>
          <w:rStyle w:val="VerbatimChar"/>
        </w:rPr>
        <w:t>sem_wait</w:t>
      </w:r>
      <w:r>
        <w:rPr>
          <w:b/>
          <w:bCs/>
        </w:rPr>
        <w:t>）</w:t>
      </w:r>
    </w:p>
    <w:p w14:paraId="76D14A3C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当一个线程执行P操作时，它会检查信号量的值。</w:t>
      </w:r>
    </w:p>
    <w:p w14:paraId="5619D5F5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t>如果信号量的值大于0，那么它将减少信号量的值（通常是减1）并继续执行。</w:t>
      </w:r>
    </w:p>
    <w:p w14:paraId="38320314" w14:textId="77777777" w:rsidR="00F946AF" w:rsidRDefault="00F946AF" w:rsidP="00F946AF">
      <w:pPr>
        <w:widowControl/>
        <w:numPr>
          <w:ilvl w:val="1"/>
          <w:numId w:val="6"/>
        </w:numPr>
        <w:spacing w:after="200"/>
        <w:jc w:val="left"/>
      </w:pPr>
      <w:r>
        <w:t>如果信号量的值为0，线程将被阻塞，直到信号量的值变为大于0。</w:t>
      </w:r>
    </w:p>
    <w:p w14:paraId="71ACDF65" w14:textId="77777777" w:rsidR="00F946AF" w:rsidRDefault="00F946AF" w:rsidP="00F946AF">
      <w:pPr>
        <w:pStyle w:val="FirstParagraph"/>
      </w:pPr>
      <w:r>
        <w:rPr>
          <w:b/>
          <w:bCs/>
        </w:rPr>
        <w:t>V操作（也叫</w:t>
      </w:r>
      <w:r>
        <w:rPr>
          <w:rStyle w:val="VerbatimChar"/>
        </w:rPr>
        <w:t>signal</w:t>
      </w:r>
      <w:r>
        <w:rPr>
          <w:b/>
          <w:bCs/>
        </w:rPr>
        <w:t>或</w:t>
      </w:r>
      <w:r>
        <w:rPr>
          <w:rStyle w:val="VerbatimChar"/>
        </w:rPr>
        <w:t>up</w:t>
      </w:r>
      <w:r>
        <w:rPr>
          <w:b/>
          <w:bCs/>
        </w:rPr>
        <w:t>或</w:t>
      </w:r>
      <w:r>
        <w:rPr>
          <w:rStyle w:val="VerbatimChar"/>
        </w:rPr>
        <w:t>sem_post</w:t>
      </w:r>
      <w:r>
        <w:rPr>
          <w:b/>
          <w:bCs/>
        </w:rPr>
        <w:t>）</w:t>
      </w:r>
    </w:p>
    <w:p w14:paraId="10030A53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V操作增加信号量的值（通常是加1）。</w:t>
      </w:r>
    </w:p>
    <w:p w14:paraId="5FAFC387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t>如果有线程因执行P操作而阻塞在这个信号量上，一个或多个线程将被解除阻塞，并被允许减少信号量的值。</w:t>
      </w:r>
    </w:p>
    <w:p w14:paraId="74ED06C7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在C语言中，使用POSIX信号量</w:t>
      </w:r>
    </w:p>
    <w:p w14:paraId="442A0058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rStyle w:val="VerbatimChar"/>
        </w:rPr>
        <w:t>sem_wait(&amp;semaphore);</w:t>
      </w:r>
      <w:r>
        <w:t>：执行P操作。</w:t>
      </w:r>
    </w:p>
    <w:p w14:paraId="1A5C1A25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rStyle w:val="VerbatimChar"/>
        </w:rPr>
        <w:t>sem_post(&amp;semaphore);</w:t>
      </w:r>
      <w:r>
        <w:t>：执行V操作。</w:t>
      </w:r>
    </w:p>
    <w:p w14:paraId="5A63BFAD" w14:textId="77777777" w:rsidR="00F946AF" w:rsidRDefault="00F946AF" w:rsidP="00F946AF">
      <w:pPr>
        <w:pStyle w:val="FirstParagraph"/>
      </w:pPr>
      <w:r>
        <w:t>其中，</w:t>
      </w:r>
      <w:r>
        <w:rPr>
          <w:rStyle w:val="VerbatimChar"/>
        </w:rPr>
        <w:t>semaphore</w:t>
      </w:r>
      <w:r>
        <w:t>是一个</w:t>
      </w:r>
      <w:r>
        <w:rPr>
          <w:rStyle w:val="VerbatimChar"/>
        </w:rPr>
        <w:t>sem_t</w:t>
      </w:r>
      <w:r>
        <w:t>类型的变量，代表信号量。</w:t>
      </w:r>
    </w:p>
    <w:p w14:paraId="3FBD3F91" w14:textId="77777777" w:rsidR="00F946AF" w:rsidRDefault="00F946AF" w:rsidP="00F946AF">
      <w:pPr>
        <w:pStyle w:val="a0"/>
      </w:pPr>
      <w:r>
        <w:rPr>
          <w:rStyle w:val="VerbatimChar"/>
        </w:rPr>
        <w:t>sem_init</w:t>
      </w:r>
      <w:r>
        <w:t>和</w:t>
      </w:r>
      <w:r>
        <w:rPr>
          <w:rStyle w:val="VerbatimChar"/>
        </w:rPr>
        <w:t>sem_destroy</w:t>
      </w:r>
      <w:r>
        <w:t>是POSIX信号量（Semaphores）的初始化和销毁函数，它们用于设置和清理信号量。</w:t>
      </w:r>
    </w:p>
    <w:p w14:paraId="5A3C70D8" w14:textId="77777777" w:rsidR="00F946AF" w:rsidRDefault="00F946AF" w:rsidP="00F946AF">
      <w:pPr>
        <w:pStyle w:val="a0"/>
      </w:pPr>
      <w:r>
        <w:rPr>
          <w:rStyle w:val="VerbatimChar"/>
        </w:rPr>
        <w:t>sem_init</w:t>
      </w:r>
    </w:p>
    <w:p w14:paraId="5BC2002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这个函数用于初始化一个未命名的信号量。</w:t>
      </w:r>
    </w:p>
    <w:p w14:paraId="3C8C073F" w14:textId="77777777" w:rsidR="00F946AF" w:rsidRDefault="00F946AF" w:rsidP="00F946A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em_</w:t>
      </w:r>
      <w:proofErr w:type="gramStart"/>
      <w:r>
        <w:rPr>
          <w:rStyle w:val="NormalTok"/>
        </w:rPr>
        <w:t>init</w:t>
      </w:r>
      <w:r>
        <w:rPr>
          <w:rStyle w:val="OperatorTok"/>
        </w:rPr>
        <w:t>(</w:t>
      </w:r>
      <w:proofErr w:type="gramEnd"/>
      <w:r>
        <w:rPr>
          <w:rStyle w:val="NormalTok"/>
        </w:rPr>
        <w:t xml:space="preserve">sem_t </w:t>
      </w:r>
      <w:r>
        <w:rPr>
          <w:rStyle w:val="OperatorTok"/>
        </w:rPr>
        <w:t>*</w:t>
      </w:r>
      <w:r>
        <w:rPr>
          <w:rStyle w:val="NormalTok"/>
        </w:rPr>
        <w:t>se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shar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;</w:t>
      </w:r>
    </w:p>
    <w:p w14:paraId="62FECF21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sem</w:t>
      </w:r>
      <w:r>
        <w:t>: 一个指向信号量对象的指针。</w:t>
      </w:r>
    </w:p>
    <w:p w14:paraId="645D1D9F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pshared</w:t>
      </w:r>
      <w:r>
        <w:t>: 如果这个参数是0，信号量就是当前进程的局部信号量。如果这个参数非0，则该信号量在多个进程间共享。</w:t>
      </w:r>
    </w:p>
    <w:p w14:paraId="63464788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value</w:t>
      </w:r>
      <w:r>
        <w:t>: 信号量的初始值。</w:t>
      </w:r>
    </w:p>
    <w:p w14:paraId="1A33266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这个函数成功时返回0，失败时返回-1。</w:t>
      </w:r>
    </w:p>
    <w:p w14:paraId="37549914" w14:textId="77777777" w:rsidR="00F946AF" w:rsidRDefault="00F946AF" w:rsidP="00F946AF">
      <w:pPr>
        <w:pStyle w:val="a0"/>
        <w:rPr>
          <w:lang w:eastAsia="zh-CN"/>
        </w:rPr>
      </w:pPr>
      <w:r>
        <w:rPr>
          <w:rStyle w:val="VerbatimChar"/>
          <w:lang w:eastAsia="zh-CN"/>
        </w:rPr>
        <w:t>sem_destroy</w:t>
      </w:r>
    </w:p>
    <w:p w14:paraId="43816A6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这个函数用于销毁一个未命名的信号量，释放其占用的资源。</w:t>
      </w:r>
    </w:p>
    <w:p w14:paraId="56DCF9D1" w14:textId="77777777" w:rsidR="00F946AF" w:rsidRDefault="00F946AF" w:rsidP="00F946A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sem_</w:t>
      </w:r>
      <w:proofErr w:type="gramStart"/>
      <w:r>
        <w:rPr>
          <w:rStyle w:val="NormalTok"/>
        </w:rPr>
        <w:t>destroy</w:t>
      </w:r>
      <w:r>
        <w:rPr>
          <w:rStyle w:val="OperatorTok"/>
        </w:rPr>
        <w:t>(</w:t>
      </w:r>
      <w:proofErr w:type="gramEnd"/>
      <w:r>
        <w:rPr>
          <w:rStyle w:val="NormalTok"/>
        </w:rPr>
        <w:t xml:space="preserve">sem_t </w:t>
      </w:r>
      <w:r>
        <w:rPr>
          <w:rStyle w:val="OperatorTok"/>
        </w:rPr>
        <w:t>*</w:t>
      </w:r>
      <w:r>
        <w:rPr>
          <w:rStyle w:val="NormalTok"/>
        </w:rPr>
        <w:t>sem</w:t>
      </w:r>
      <w:r>
        <w:rPr>
          <w:rStyle w:val="OperatorTok"/>
        </w:rPr>
        <w:t>);</w:t>
      </w:r>
    </w:p>
    <w:p w14:paraId="7668AA6D" w14:textId="77777777" w:rsidR="00F946AF" w:rsidRDefault="00F946AF" w:rsidP="00F946AF">
      <w:pPr>
        <w:widowControl/>
        <w:numPr>
          <w:ilvl w:val="0"/>
          <w:numId w:val="6"/>
        </w:numPr>
        <w:spacing w:after="200"/>
        <w:jc w:val="left"/>
      </w:pPr>
      <w:r>
        <w:rPr>
          <w:b/>
          <w:bCs/>
        </w:rPr>
        <w:t>sem</w:t>
      </w:r>
      <w:r>
        <w:t>: 一个指向信号量对象的指针。</w:t>
      </w:r>
    </w:p>
    <w:p w14:paraId="285F203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这个函数成功时返回0，失败时返回-1。在使用</w:t>
      </w:r>
      <w:r>
        <w:rPr>
          <w:rStyle w:val="VerbatimChar"/>
          <w:lang w:eastAsia="zh-CN"/>
        </w:rPr>
        <w:t>sem_destroy</w:t>
      </w:r>
      <w:r>
        <w:rPr>
          <w:lang w:eastAsia="zh-CN"/>
        </w:rPr>
        <w:t>之前，确保没有线程被阻塞在该信号量上。</w:t>
      </w:r>
    </w:p>
    <w:p w14:paraId="6462D6B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整体的代码为：</w:t>
      </w:r>
    </w:p>
    <w:p w14:paraId="3ED4C975" w14:textId="77777777" w:rsidR="00F946AF" w:rsidRDefault="00F946AF" w:rsidP="00F946AF">
      <w:pPr>
        <w:pStyle w:val="SourceCode"/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tdio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tdlib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lastRenderedPageBreak/>
        <w:t xml:space="preserve">#include </w:t>
      </w:r>
      <w:r>
        <w:rPr>
          <w:rStyle w:val="ImportTok"/>
          <w:lang w:eastAsia="zh-CN"/>
        </w:rPr>
        <w:t>&lt;pthread.h&gt;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semaphore.h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shared_variable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sem_t semaphore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in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</w:t>
      </w:r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wa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hared_variable</w:t>
      </w:r>
      <w:r>
        <w:rPr>
          <w:rStyle w:val="OperatorTok"/>
          <w:lang w:eastAsia="zh-CN"/>
        </w:rPr>
        <w:t>++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pos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decrement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500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i</w:t>
      </w:r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wa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hared_variable</w:t>
      </w:r>
      <w:r>
        <w:rPr>
          <w:rStyle w:val="OperatorTok"/>
          <w:lang w:eastAsia="zh-CN"/>
        </w:rPr>
        <w:t>--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em_pos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thread_t 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thread2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sem_init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semaphore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perror</w:t>
      </w:r>
      <w:r>
        <w:rPr>
          <w:rStyle w:val="OperatorTok"/>
          <w:lang w:eastAsia="zh-CN"/>
        </w:rPr>
        <w:t>(</w:t>
      </w:r>
      <w:r>
        <w:rPr>
          <w:rStyle w:val="StringTok"/>
          <w:lang w:eastAsia="zh-CN"/>
        </w:rPr>
        <w:t>"Failed to initialize semaphore"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exit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pthread_create</w:t>
      </w:r>
      <w:r>
        <w:rPr>
          <w:rStyle w:val="OperatorTok"/>
          <w:lang w:eastAsia="zh-CN"/>
        </w:rPr>
        <w:t>(&amp;</w:t>
      </w:r>
      <w:r>
        <w:rPr>
          <w:rStyle w:val="NormalTok"/>
          <w:lang w:eastAsia="zh-CN"/>
        </w:rPr>
        <w:t>thread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increment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NULL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!=</w:t>
      </w:r>
      <w:r>
        <w:rPr>
          <w:rStyle w:val="NormalTok"/>
          <w:lang w:eastAsia="zh-CN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decrement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em_destroy</w:t>
      </w:r>
      <w:r>
        <w:rPr>
          <w:rStyle w:val="OperatorTok"/>
        </w:rPr>
        <w:t>(&amp;</w:t>
      </w:r>
      <w:r>
        <w:rPr>
          <w:rStyle w:val="NormalTok"/>
        </w:rPr>
        <w:t>semaphor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Final value of shared variable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riabl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4415B35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3CD277B1" wp14:editId="7146863B">
            <wp:extent cx="5334000" cy="153691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C:\Users\cold\Desktop\lab3\操作系统实验报告 710fc5bef7344bba948e776065fb8664\Untitled 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4C197" w14:textId="77777777" w:rsidR="00F946AF" w:rsidRDefault="00F946AF" w:rsidP="00F946AF">
      <w:pPr>
        <w:pStyle w:val="ImageCaption"/>
      </w:pPr>
    </w:p>
    <w:p w14:paraId="0093A6AF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步骤三： 在第一部分实验了解了 system()与 exec 族函数的基础上，将这两个函数的调用改为在线程中实现，输出进程 PID 和线程的 TID 进行分析。</w:t>
      </w:r>
    </w:p>
    <w:p w14:paraId="3B6E3F79" w14:textId="77777777" w:rsidR="00F946AF" w:rsidRDefault="00F946AF" w:rsidP="00F946A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call.h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stem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system_ca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xec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usr/src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execvp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thread_t system_thread</w:t>
      </w:r>
      <w:r>
        <w:rPr>
          <w:rStyle w:val="OperatorTok"/>
        </w:rPr>
        <w:t>,</w:t>
      </w:r>
      <w:r>
        <w:rPr>
          <w:rStyle w:val="NormalTok"/>
        </w:rPr>
        <w:t xml:space="preserve"> exec_thread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Main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system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system_thread_function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system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exec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exec_thread_function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std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 creating exec threa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system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>(</w:t>
      </w:r>
      <w:r>
        <w:rPr>
          <w:rStyle w:val="NormalTok"/>
        </w:rPr>
        <w:t>exec_thread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注意，如果</w:t>
      </w:r>
      <w:r>
        <w:rPr>
          <w:rStyle w:val="CommentTok"/>
        </w:rPr>
        <w:t>exec_thread</w:t>
      </w:r>
      <w:r>
        <w:rPr>
          <w:rStyle w:val="CommentTok"/>
        </w:rPr>
        <w:t>成功运行了，这里实际上不会被执行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F85CBC5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399889D5" wp14:editId="2BEC88B9">
            <wp:extent cx="5334000" cy="1619537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C:\Users\cold\Desktop\lab3\操作系统实验报告 710fc5bef7344bba948e776065fb8664\Untitled 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6F619" w14:textId="77777777" w:rsidR="00F946AF" w:rsidRDefault="00F946AF" w:rsidP="00F946AF">
      <w:pPr>
        <w:pStyle w:val="ImageCaption"/>
      </w:pPr>
    </w:p>
    <w:p w14:paraId="297BD308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们会发现程序不会自动终止，因为exec运行后使得该线程无法返回NULL终止。解决方案是在exec之前先fork一个进程，在子进程中调用exec</w:t>
      </w:r>
    </w:p>
    <w:p w14:paraId="0E5BAB5B" w14:textId="77777777" w:rsidR="00F946AF" w:rsidRDefault="00F946AF" w:rsidP="00F946AF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stem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stem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>(</w:t>
      </w:r>
      <w:r>
        <w:rPr>
          <w:rStyle w:val="StringTok"/>
        </w:rPr>
        <w:t>"./system_ca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xec_threa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pid: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getp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xec Thread TID: %l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yscall</w:t>
      </w:r>
      <w:r>
        <w:rPr>
          <w:rStyle w:val="OperatorTok"/>
        </w:rPr>
        <w:t>(</w:t>
      </w:r>
      <w:r>
        <w:rPr>
          <w:rStyle w:val="NormalTok"/>
        </w:rPr>
        <w:t>SYS_getti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pid_t pid </w:t>
      </w:r>
      <w:r>
        <w:rPr>
          <w:rStyle w:val="OperatorTok"/>
        </w:rPr>
        <w:t>=</w:t>
      </w:r>
      <w:r>
        <w:rPr>
          <w:rStyle w:val="NormalTok"/>
        </w:rPr>
        <w:t xml:space="preserve"> for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i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s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StringTok"/>
        </w:rPr>
        <w:t>"l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usr/src"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execvp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id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tat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aitpid</w:t>
      </w:r>
      <w:r>
        <w:rPr>
          <w:rStyle w:val="OperatorTok"/>
        </w:rPr>
        <w:t>(</w:t>
      </w:r>
      <w:r>
        <w:rPr>
          <w:rStyle w:val="NormalTok"/>
        </w:rPr>
        <w:t>p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atu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>(</w:t>
      </w:r>
      <w:r>
        <w:rPr>
          <w:rStyle w:val="StringTok"/>
        </w:rPr>
        <w:t>"fork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DC9868A" w14:textId="77777777" w:rsidR="00F946AF" w:rsidRDefault="00F946AF" w:rsidP="00F946AF">
      <w:pPr>
        <w:pStyle w:val="CaptionedFigure"/>
      </w:pPr>
      <w:r>
        <w:rPr>
          <w:noProof/>
        </w:rPr>
        <w:drawing>
          <wp:inline distT="0" distB="0" distL="0" distR="0" wp14:anchorId="2C45DA9B" wp14:editId="0EE02508">
            <wp:extent cx="5334000" cy="3508026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cold\Desktop\lab3\操作系统实验报告 710fc5bef7344bba948e776065fb8664\Untitled 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B5D15" w14:textId="77777777" w:rsidR="00F946AF" w:rsidRDefault="00F946AF" w:rsidP="00F946AF">
      <w:pPr>
        <w:pStyle w:val="ImageCaption"/>
      </w:pPr>
    </w:p>
    <w:p w14:paraId="6B6EDFB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可以看到线程共享进程的PID，但会有自身独立的线程TID，同时system在实际过程中会调用fork但是这个行为被封装起来了</w:t>
      </w:r>
    </w:p>
    <w:p w14:paraId="17888D2D" w14:textId="77777777" w:rsidR="00F946AF" w:rsidRDefault="00F946AF" w:rsidP="00F946AF">
      <w:pPr>
        <w:pStyle w:val="2"/>
        <w:rPr>
          <w:lang w:eastAsia="zh-CN"/>
        </w:rPr>
      </w:pPr>
      <w:bookmarkStart w:id="44" w:name="header-n196"/>
      <w:bookmarkStart w:id="45" w:name="_Toc148532570"/>
      <w:bookmarkEnd w:id="42"/>
      <w:r>
        <w:rPr>
          <w:lang w:eastAsia="zh-CN"/>
        </w:rPr>
        <w:lastRenderedPageBreak/>
        <w:t>1.2.5 测试数据设计</w:t>
      </w:r>
      <w:bookmarkEnd w:id="45"/>
    </w:p>
    <w:p w14:paraId="6C9CC532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需数据测试。</w:t>
      </w:r>
    </w:p>
    <w:p w14:paraId="554604CD" w14:textId="77777777" w:rsidR="00F946AF" w:rsidRDefault="00F946AF" w:rsidP="00F946AF">
      <w:pPr>
        <w:pStyle w:val="2"/>
        <w:rPr>
          <w:lang w:eastAsia="zh-CN"/>
        </w:rPr>
      </w:pPr>
      <w:bookmarkStart w:id="46" w:name="header-n198"/>
      <w:bookmarkStart w:id="47" w:name="_Toc148532571"/>
      <w:bookmarkEnd w:id="44"/>
      <w:r>
        <w:rPr>
          <w:lang w:eastAsia="zh-CN"/>
        </w:rPr>
        <w:t>1.2.6 程序运行初值及运行结果分析</w:t>
      </w:r>
      <w:bookmarkEnd w:id="47"/>
    </w:p>
    <w:p w14:paraId="7A330D34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138E70D7" w14:textId="77777777" w:rsidR="00F946AF" w:rsidRDefault="00F946AF" w:rsidP="00F946AF">
      <w:pPr>
        <w:pStyle w:val="2"/>
        <w:rPr>
          <w:lang w:eastAsia="zh-CN"/>
        </w:rPr>
      </w:pPr>
      <w:bookmarkStart w:id="48" w:name="header-n200"/>
      <w:bookmarkStart w:id="49" w:name="_Toc148532572"/>
      <w:bookmarkEnd w:id="46"/>
      <w:r>
        <w:rPr>
          <w:lang w:eastAsia="zh-CN"/>
        </w:rPr>
        <w:t>1.2.7 实验总结</w:t>
      </w:r>
      <w:bookmarkEnd w:id="49"/>
    </w:p>
    <w:p w14:paraId="5A8B9FC7" w14:textId="77777777" w:rsidR="00F946AF" w:rsidRDefault="00F946AF" w:rsidP="00F946AF">
      <w:pPr>
        <w:pStyle w:val="3"/>
        <w:rPr>
          <w:lang w:eastAsia="zh-CN"/>
        </w:rPr>
      </w:pPr>
      <w:bookmarkStart w:id="50" w:name="header-n201"/>
      <w:bookmarkStart w:id="51" w:name="_Toc148532573"/>
      <w:r>
        <w:rPr>
          <w:lang w:eastAsia="zh-CN"/>
        </w:rPr>
        <w:t>1.2.7.1 实验中的问题与解决过程</w:t>
      </w:r>
      <w:bookmarkEnd w:id="51"/>
    </w:p>
    <w:p w14:paraId="397D6D8F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在本次实验中，我遇到了多个问题，这些问题涵盖了多线程编程、进程与线程的ID差异、以及程序中的同步和互斥等方面。</w:t>
      </w:r>
    </w:p>
    <w:p w14:paraId="1BE0DFB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线程创建和编译问题</w:t>
      </w:r>
    </w:p>
    <w:p w14:paraId="1CF438D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首先，我试图在Linux环境中使用C语言创建两个线程，并对一个共享变量进行加一和减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操作。编译的过程中遇到了</w:t>
      </w:r>
      <w:r>
        <w:rPr>
          <w:rStyle w:val="VerbatimChar"/>
          <w:lang w:eastAsia="zh-CN"/>
        </w:rPr>
        <w:t>undefined reference to 'pthread_create'</w:t>
      </w:r>
      <w:r>
        <w:rPr>
          <w:lang w:eastAsia="zh-CN"/>
        </w:rPr>
        <w:t>等错误。这个问题是因为在链接阶段没有加上</w:t>
      </w:r>
      <w:r>
        <w:rPr>
          <w:rStyle w:val="VerbatimChar"/>
          <w:lang w:eastAsia="zh-CN"/>
        </w:rPr>
        <w:t>-lpthread</w:t>
      </w:r>
      <w:r>
        <w:rPr>
          <w:lang w:eastAsia="zh-CN"/>
        </w:rPr>
        <w:t>标志，这个标志是必需的，因为它告诉编译器需要链接到Pthreads库。</w:t>
      </w:r>
    </w:p>
    <w:p w14:paraId="60366301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输出不一致性问题</w:t>
      </w:r>
    </w:p>
    <w:p w14:paraId="21810CB5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接下来，我注意到多次运行同一个程序会产生不一致的输出。这是因为多个线程在访问和修改共享变量时没有进行同步，导致</w:t>
      </w:r>
      <w:proofErr w:type="gramStart"/>
      <w:r>
        <w:rPr>
          <w:lang w:eastAsia="zh-CN"/>
        </w:rPr>
        <w:t>了竞态条件</w:t>
      </w:r>
      <w:proofErr w:type="gramEnd"/>
      <w:r>
        <w:rPr>
          <w:lang w:eastAsia="zh-CN"/>
        </w:rPr>
        <w:t>。解决这个问题的一个常见方法是使用互斥锁或信号量进行同步。</w:t>
      </w:r>
    </w:p>
    <w:p w14:paraId="6ED15272" w14:textId="77777777" w:rsidR="00F946AF" w:rsidRDefault="00F946AF" w:rsidP="00F946AF">
      <w:pPr>
        <w:pStyle w:val="a0"/>
      </w:pPr>
      <w:r>
        <w:t>信号量与同步机制</w:t>
      </w:r>
    </w:p>
    <w:p w14:paraId="6F54BF52" w14:textId="77777777" w:rsidR="00F946AF" w:rsidRDefault="00F946AF" w:rsidP="00F946AF">
      <w:pPr>
        <w:pStyle w:val="a0"/>
        <w:rPr>
          <w:lang w:eastAsia="zh-CN"/>
        </w:rPr>
      </w:pPr>
      <w:r>
        <w:lastRenderedPageBreak/>
        <w:t>如何使用信号量（semaphore）进行同步以及P（Proberen，测试）和V（Verhogen，增加）操作的具体用法。</w:t>
      </w:r>
      <w:r>
        <w:rPr>
          <w:lang w:eastAsia="zh-CN"/>
        </w:rPr>
        <w:t>信号量是用于控制多个线程对共享资源访问的一个同步原语。通过PV操作，我们可以确保在任何时刻只有一个线程能够访问共享变量，从而避免竞态条件。</w:t>
      </w:r>
    </w:p>
    <w:p w14:paraId="213C99D0" w14:textId="77777777" w:rsidR="00F946AF" w:rsidRDefault="00F946AF" w:rsidP="00F946AF">
      <w:pPr>
        <w:pStyle w:val="a0"/>
      </w:pPr>
      <w:r>
        <w:t>System与Exec调用</w:t>
      </w:r>
    </w:p>
    <w:p w14:paraId="2CE57F21" w14:textId="77777777" w:rsidR="00F946AF" w:rsidRDefault="00F946AF" w:rsidP="00F946AF">
      <w:pPr>
        <w:pStyle w:val="a0"/>
      </w:pPr>
      <w:r>
        <w:t>我分析了如何在多线程环境中使用</w:t>
      </w:r>
      <w:r>
        <w:rPr>
          <w:rStyle w:val="VerbatimChar"/>
        </w:rPr>
        <w:t>system</w:t>
      </w:r>
      <w:proofErr w:type="gramStart"/>
      <w:r>
        <w:rPr>
          <w:rStyle w:val="VerbatimChar"/>
        </w:rPr>
        <w:t>()</w:t>
      </w:r>
      <w:r>
        <w:t>与</w:t>
      </w:r>
      <w:proofErr w:type="gramEnd"/>
      <w:r>
        <w:rPr>
          <w:rStyle w:val="VerbatimChar"/>
        </w:rPr>
        <w:t>exec</w:t>
      </w:r>
      <w:r>
        <w:t>族函数，并观察其对进程ID和线程ID的影响。注意到使用</w:t>
      </w:r>
      <w:r>
        <w:rPr>
          <w:rStyle w:val="VerbatimChar"/>
        </w:rPr>
        <w:t>system()</w:t>
      </w:r>
      <w:r>
        <w:t>调用的进程ID与主线程不同，这是因为</w:t>
      </w:r>
      <w:r>
        <w:rPr>
          <w:rStyle w:val="VerbatimChar"/>
        </w:rPr>
        <w:t>system()</w:t>
      </w:r>
      <w:r>
        <w:t>内部会使用</w:t>
      </w:r>
      <w:r>
        <w:rPr>
          <w:rStyle w:val="VerbatimChar"/>
        </w:rPr>
        <w:t>fork()</w:t>
      </w:r>
      <w:r>
        <w:t>创建一个新的子进程来执行命令。</w:t>
      </w:r>
    </w:p>
    <w:p w14:paraId="7B4AE229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程序终止问题</w:t>
      </w:r>
    </w:p>
    <w:p w14:paraId="02D3428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遇到了一个问题，即程序无法自动终止。这个问题出现在使用</w:t>
      </w:r>
      <w:r>
        <w:rPr>
          <w:rStyle w:val="VerbatimChar"/>
          <w:lang w:eastAsia="zh-CN"/>
        </w:rPr>
        <w:t>execvp()</w:t>
      </w:r>
      <w:r>
        <w:rPr>
          <w:lang w:eastAsia="zh-CN"/>
        </w:rPr>
        <w:t>执行</w:t>
      </w:r>
      <w:r>
        <w:rPr>
          <w:rStyle w:val="VerbatimChar"/>
          <w:lang w:eastAsia="zh-CN"/>
        </w:rPr>
        <w:t>ls</w:t>
      </w:r>
      <w:r>
        <w:rPr>
          <w:lang w:eastAsia="zh-CN"/>
        </w:rPr>
        <w:t>命令的部分。解决方法是在</w:t>
      </w:r>
      <w:r>
        <w:rPr>
          <w:rStyle w:val="VerbatimChar"/>
          <w:lang w:eastAsia="zh-CN"/>
        </w:rPr>
        <w:t>fork()</w:t>
      </w:r>
      <w:r>
        <w:rPr>
          <w:lang w:eastAsia="zh-CN"/>
        </w:rPr>
        <w:t>创建的子进程中调用</w:t>
      </w:r>
      <w:r>
        <w:rPr>
          <w:rStyle w:val="VerbatimChar"/>
          <w:lang w:eastAsia="zh-CN"/>
        </w:rPr>
        <w:t>execvp()</w:t>
      </w:r>
      <w:r>
        <w:rPr>
          <w:lang w:eastAsia="zh-CN"/>
        </w:rPr>
        <w:t>，而父进程则通过</w:t>
      </w:r>
      <w:r>
        <w:rPr>
          <w:rStyle w:val="VerbatimChar"/>
          <w:lang w:eastAsia="zh-CN"/>
        </w:rPr>
        <w:t>waitpid()</w:t>
      </w:r>
      <w:r>
        <w:rPr>
          <w:lang w:eastAsia="zh-CN"/>
        </w:rPr>
        <w:t>来等待子进程的完成。</w:t>
      </w:r>
    </w:p>
    <w:p w14:paraId="7DACADE0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综上所述，这些问题和解决方案都是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中常见的问题。每一步都需要仔细地考虑同步机制、系统调用和进程管理，以确保程序的正确性。我对这些细节有了深入的理解，这对我未来在并发编程方面将是非常有价值的经验。</w:t>
      </w:r>
    </w:p>
    <w:p w14:paraId="64977358" w14:textId="77777777" w:rsidR="00F946AF" w:rsidRDefault="00F946AF" w:rsidP="00F946AF">
      <w:pPr>
        <w:pStyle w:val="3"/>
        <w:rPr>
          <w:lang w:eastAsia="zh-CN"/>
        </w:rPr>
      </w:pPr>
      <w:bookmarkStart w:id="52" w:name="header-n214"/>
      <w:bookmarkStart w:id="53" w:name="_Toc148532574"/>
      <w:bookmarkEnd w:id="50"/>
      <w:r>
        <w:rPr>
          <w:lang w:eastAsia="zh-CN"/>
        </w:rPr>
        <w:t>1.2.7.2 实验收获</w:t>
      </w:r>
      <w:bookmarkEnd w:id="53"/>
    </w:p>
    <w:p w14:paraId="2130E963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本次</w:t>
      </w:r>
      <w:proofErr w:type="gramStart"/>
      <w:r>
        <w:rPr>
          <w:lang w:eastAsia="zh-CN"/>
        </w:rPr>
        <w:t>实验让</w:t>
      </w:r>
      <w:proofErr w:type="gramEnd"/>
      <w:r>
        <w:rPr>
          <w:lang w:eastAsia="zh-CN"/>
        </w:rPr>
        <w:t>我对多线程和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编程有了更深入的了解，特别是在Linux环境下使用C语言。掌握了如何创建和管理线程，以及如何使用信号量进行同步，</w:t>
      </w:r>
      <w:r>
        <w:rPr>
          <w:lang w:eastAsia="zh-CN"/>
        </w:rPr>
        <w:lastRenderedPageBreak/>
        <w:t>学习了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xec</w:t>
      </w:r>
      <w:r>
        <w:rPr>
          <w:lang w:eastAsia="zh-CN"/>
        </w:rPr>
        <w:t>族函数在多线程环境下的行为，这对于理解进程和线程的区别非常有帮助。</w:t>
      </w:r>
    </w:p>
    <w:p w14:paraId="6C763C7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我研究了多线程对共享资源访问的问题，尤其是</w:t>
      </w:r>
      <w:proofErr w:type="gramStart"/>
      <w:r>
        <w:rPr>
          <w:lang w:eastAsia="zh-CN"/>
        </w:rPr>
        <w:t>竞态条件</w:t>
      </w:r>
      <w:proofErr w:type="gramEnd"/>
      <w:r>
        <w:rPr>
          <w:lang w:eastAsia="zh-CN"/>
        </w:rPr>
        <w:t>和其对程序输出的影响，成功地应用了互斥锁和信号量来解决这些问题，增强了程序的健壮性。</w:t>
      </w:r>
    </w:p>
    <w:p w14:paraId="0EF9FE8B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除了技术细节，实验还锻炼了我的问题解决能力。遇到编译错误、不一致的输出和程序终止问题时，都能够分析问题的根本原因，并找到相应的解决方案。这些都是软件开发中非常重要的技能。</w:t>
      </w:r>
    </w:p>
    <w:p w14:paraId="27A6CA3A" w14:textId="77777777" w:rsidR="00F946AF" w:rsidRDefault="00F946AF" w:rsidP="00F946AF">
      <w:pPr>
        <w:pStyle w:val="3"/>
        <w:rPr>
          <w:lang w:eastAsia="zh-CN"/>
        </w:rPr>
      </w:pPr>
      <w:bookmarkStart w:id="54" w:name="header-n218"/>
      <w:bookmarkStart w:id="55" w:name="_Toc148532575"/>
      <w:bookmarkEnd w:id="52"/>
      <w:r>
        <w:rPr>
          <w:lang w:eastAsia="zh-CN"/>
        </w:rPr>
        <w:t>1.2.7.3 意见与建议</w:t>
      </w:r>
      <w:bookmarkEnd w:id="55"/>
    </w:p>
    <w:p w14:paraId="44A8E198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更多的实例操作</w:t>
      </w:r>
      <w:r>
        <w:t>：尽管本次实验已经涵盖了多个重要的概念，但实践是检验真理的唯一标准。在未来的实验中，更多的实例操作可能会更有助于理解这些复杂的概念。</w:t>
      </w:r>
    </w:p>
    <w:p w14:paraId="1DE36BD9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代码审查与反思</w:t>
      </w:r>
      <w:r>
        <w:t>：完成代码和实验后，进行代码审查和反思总结也是非常有价值的。这不仅能帮助你找出可能的错误或不足，还能促使思考如何优化和改进。</w:t>
      </w:r>
    </w:p>
    <w:p w14:paraId="38AD1F53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深入理解同步机制</w:t>
      </w:r>
      <w:r>
        <w:t>：本实验主要集中在使用信号量进行同步，但还有其他同步机制，如条件变量、读写锁等，也值得进一步研究。</w:t>
      </w:r>
    </w:p>
    <w:p w14:paraId="64979588" w14:textId="77777777" w:rsidR="00F946AF" w:rsidRDefault="00F946AF" w:rsidP="00F946AF">
      <w:pPr>
        <w:widowControl/>
        <w:numPr>
          <w:ilvl w:val="0"/>
          <w:numId w:val="10"/>
        </w:numPr>
        <w:spacing w:after="200"/>
        <w:jc w:val="left"/>
      </w:pPr>
      <w:r>
        <w:rPr>
          <w:b/>
          <w:bCs/>
        </w:rPr>
        <w:t>探索更多系统调用</w:t>
      </w:r>
      <w:r>
        <w:t>：除了</w:t>
      </w:r>
      <w:r>
        <w:rPr>
          <w:rStyle w:val="VerbatimChar"/>
          <w:lang w:eastAsia="zh-CN"/>
        </w:rPr>
        <w:t>system()</w:t>
      </w:r>
      <w:r>
        <w:t>和</w:t>
      </w:r>
      <w:r>
        <w:rPr>
          <w:rStyle w:val="VerbatimChar"/>
          <w:lang w:eastAsia="zh-CN"/>
        </w:rPr>
        <w:t>exec</w:t>
      </w:r>
      <w:r>
        <w:t>族函数，还有很多其他有用的系统调用，如</w:t>
      </w:r>
      <w:r>
        <w:rPr>
          <w:rStyle w:val="VerbatimChar"/>
          <w:lang w:eastAsia="zh-CN"/>
        </w:rPr>
        <w:t>pipe()</w:t>
      </w:r>
      <w:r>
        <w:t>、</w:t>
      </w:r>
      <w:r>
        <w:rPr>
          <w:rStyle w:val="VerbatimChar"/>
          <w:lang w:eastAsia="zh-CN"/>
        </w:rPr>
        <w:t>dup()</w:t>
      </w:r>
      <w:r>
        <w:t>等，这些</w:t>
      </w:r>
      <w:proofErr w:type="gramStart"/>
      <w:r>
        <w:t>都是进程</w:t>
      </w:r>
      <w:proofErr w:type="gramEnd"/>
      <w:r>
        <w:t>和线程间通信的重要手段。</w:t>
      </w:r>
    </w:p>
    <w:p w14:paraId="26506F34" w14:textId="77777777" w:rsidR="00F946AF" w:rsidRDefault="00F946AF" w:rsidP="00F946AF">
      <w:pPr>
        <w:pStyle w:val="2"/>
      </w:pPr>
      <w:bookmarkStart w:id="56" w:name="header-n228"/>
      <w:bookmarkStart w:id="57" w:name="_Toc148532576"/>
      <w:bookmarkEnd w:id="48"/>
      <w:bookmarkEnd w:id="54"/>
      <w:r>
        <w:t>1.2.8 附件</w:t>
      </w:r>
      <w:bookmarkEnd w:id="57"/>
    </w:p>
    <w:p w14:paraId="76C6EDD6" w14:textId="77777777" w:rsidR="00F946AF" w:rsidRDefault="00F946AF" w:rsidP="00F946AF">
      <w:pPr>
        <w:pStyle w:val="3"/>
      </w:pPr>
      <w:bookmarkStart w:id="58" w:name="header-n229"/>
      <w:bookmarkStart w:id="59" w:name="_Toc148532577"/>
      <w:r>
        <w:t>1.2.8.1 附件1 程序</w:t>
      </w:r>
      <w:bookmarkEnd w:id="59"/>
    </w:p>
    <w:bookmarkStart w:id="60" w:name="header-n233"/>
    <w:bookmarkEnd w:id="58"/>
    <w:p w14:paraId="489F23AD" w14:textId="77777777" w:rsidR="00F946AF" w:rsidRDefault="00F946AF" w:rsidP="00F946AF">
      <w:pPr>
        <w:pStyle w:val="FirstParagraph"/>
      </w:pPr>
      <w:r>
        <w:fldChar w:fldCharType="begin"/>
      </w:r>
      <w:r>
        <w:instrText xml:space="preserve">HYPERLINK "E:\\OSLAB\\XJTU_OSLab\\lab_1\\lab1\\1-2-1.c" \h </w:instrText>
      </w:r>
      <w:r>
        <w:fldChar w:fldCharType="separate"/>
      </w:r>
      <w:r>
        <w:rPr>
          <w:rStyle w:val="af6"/>
        </w:rPr>
        <w:t>1-2-1.c</w:t>
      </w:r>
      <w:r>
        <w:rPr>
          <w:rStyle w:val="af6"/>
        </w:rPr>
        <w:fldChar w:fldCharType="end"/>
      </w:r>
    </w:p>
    <w:p w14:paraId="1C288448" w14:textId="77777777" w:rsidR="00F946AF" w:rsidRDefault="00F946AF" w:rsidP="00F946AF">
      <w:pPr>
        <w:pStyle w:val="a0"/>
      </w:pPr>
      <w:hyperlink r:id="rId20">
        <w:r>
          <w:rPr>
            <w:rStyle w:val="af6"/>
          </w:rPr>
          <w:t>1-2-2.c</w:t>
        </w:r>
      </w:hyperlink>
    </w:p>
    <w:p w14:paraId="59678F3A" w14:textId="77777777" w:rsidR="00F946AF" w:rsidRDefault="00F946AF" w:rsidP="00F946AF">
      <w:pPr>
        <w:pStyle w:val="a0"/>
      </w:pPr>
      <w:hyperlink r:id="rId21">
        <w:r>
          <w:rPr>
            <w:rStyle w:val="af6"/>
          </w:rPr>
          <w:t>1-2-3.c</w:t>
        </w:r>
      </w:hyperlink>
    </w:p>
    <w:p w14:paraId="74EE9270" w14:textId="77777777" w:rsidR="00F946AF" w:rsidRDefault="00F946AF" w:rsidP="00F946AF">
      <w:pPr>
        <w:pStyle w:val="3"/>
        <w:rPr>
          <w:lang w:eastAsia="zh-CN"/>
        </w:rPr>
      </w:pPr>
      <w:bookmarkStart w:id="61" w:name="_Toc148532578"/>
      <w:r>
        <w:rPr>
          <w:lang w:eastAsia="zh-CN"/>
        </w:rPr>
        <w:lastRenderedPageBreak/>
        <w:t>1.2.8.2 附件2 Readme</w:t>
      </w:r>
      <w:bookmarkEnd w:id="61"/>
    </w:p>
    <w:bookmarkStart w:id="62" w:name="header-n235"/>
    <w:bookmarkEnd w:id="34"/>
    <w:bookmarkEnd w:id="56"/>
    <w:bookmarkEnd w:id="60"/>
    <w:p w14:paraId="7F74C1E1" w14:textId="77777777" w:rsidR="00F946AF" w:rsidRDefault="00F946AF" w:rsidP="00F946AF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HYPERLINK "E:\\OSLAB\\XJTU_OSLab\\lab_1\\lab1-2Readme.md" \h </w:instrText>
      </w:r>
      <w:r>
        <w:fldChar w:fldCharType="separate"/>
      </w:r>
      <w:r>
        <w:rPr>
          <w:rStyle w:val="af6"/>
          <w:lang w:eastAsia="zh-CN"/>
        </w:rPr>
        <w:t>lab1-2Readme.md</w:t>
      </w:r>
      <w:r>
        <w:rPr>
          <w:rStyle w:val="af6"/>
        </w:rPr>
        <w:fldChar w:fldCharType="end"/>
      </w:r>
    </w:p>
    <w:p w14:paraId="3D3EC3DC" w14:textId="77777777" w:rsidR="00F946AF" w:rsidRDefault="00F946AF" w:rsidP="00F946AF">
      <w:pPr>
        <w:pStyle w:val="1"/>
        <w:rPr>
          <w:lang w:eastAsia="zh-CN"/>
        </w:rPr>
      </w:pPr>
      <w:bookmarkStart w:id="63" w:name="_Toc148532579"/>
      <w:r>
        <w:rPr>
          <w:lang w:eastAsia="zh-CN"/>
        </w:rPr>
        <w:t>1.3 自旋锁实验</w:t>
      </w:r>
      <w:bookmarkEnd w:id="63"/>
    </w:p>
    <w:p w14:paraId="2BEC90C9" w14:textId="77777777" w:rsidR="00F946AF" w:rsidRDefault="00F946AF" w:rsidP="00F946AF">
      <w:pPr>
        <w:pStyle w:val="2"/>
        <w:rPr>
          <w:lang w:eastAsia="zh-CN"/>
        </w:rPr>
      </w:pPr>
      <w:bookmarkStart w:id="64" w:name="header-n236"/>
      <w:bookmarkStart w:id="65" w:name="_Toc148532580"/>
      <w:r>
        <w:rPr>
          <w:lang w:eastAsia="zh-CN"/>
        </w:rPr>
        <w:t>1.3.1 实验目的</w:t>
      </w:r>
      <w:bookmarkEnd w:id="65"/>
    </w:p>
    <w:p w14:paraId="2D7B3BE6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自旋锁作为一种并发控制机制，可以在特定情况下提高多线程程序的性能。本实验旨在通过设计一个多线程的实验环境，以及使用自旋锁来实现线程间的同步，从而实现以下目标：</w:t>
      </w:r>
    </w:p>
    <w:p w14:paraId="6BB5A7F7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1） 了解自旋锁的基本概念： 通过研究自旋锁的工作原理和特点，深入理解自旋锁相对于其他锁机制的优势和局限性；</w:t>
      </w:r>
    </w:p>
    <w:p w14:paraId="32F99E86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2） 实验自旋锁的应用： 在一个多线程的实验环境中，设计一个竞争资源的场景，让多个线程同时竞争对该资源的访问；</w:t>
      </w:r>
    </w:p>
    <w:p w14:paraId="2D4354D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3） 实现自旋锁的同步： 使用自旋锁来保护竞争资源的访问，确保同一时间只有一个线程可以访问该资源，避免数据不一致和</w:t>
      </w:r>
      <w:proofErr w:type="gramStart"/>
      <w:r>
        <w:rPr>
          <w:lang w:eastAsia="zh-CN"/>
        </w:rPr>
        <w:t>竞态</w:t>
      </w:r>
      <w:proofErr w:type="gramEnd"/>
      <w:r>
        <w:rPr>
          <w:lang w:eastAsia="zh-CN"/>
        </w:rPr>
        <w:t>条件；</w:t>
      </w:r>
    </w:p>
    <w:p w14:paraId="0B19C379" w14:textId="77777777" w:rsidR="00F946AF" w:rsidRDefault="00F946AF" w:rsidP="00F946AF">
      <w:pPr>
        <w:pStyle w:val="2"/>
        <w:rPr>
          <w:lang w:eastAsia="zh-CN"/>
        </w:rPr>
      </w:pPr>
      <w:bookmarkStart w:id="66" w:name="header-n241"/>
      <w:bookmarkStart w:id="67" w:name="_Toc148532581"/>
      <w:bookmarkEnd w:id="64"/>
      <w:r>
        <w:rPr>
          <w:lang w:eastAsia="zh-CN"/>
        </w:rPr>
        <w:t>1.3.2 实验内容</w:t>
      </w:r>
      <w:bookmarkEnd w:id="67"/>
    </w:p>
    <w:p w14:paraId="766CC1DC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（1） 在进程中给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变量赋初值并成功创建两个线程；</w:t>
      </w:r>
    </w:p>
    <w:p w14:paraId="45560B0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2） 在两个线程中分别对此变量循环五千次以上做不同的操作（自行设计） 并输出结果；</w:t>
      </w:r>
    </w:p>
    <w:p w14:paraId="10F12FC2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3）使用自旋</w:t>
      </w:r>
      <w:proofErr w:type="gramStart"/>
      <w:r>
        <w:rPr>
          <w:lang w:eastAsia="zh-CN"/>
        </w:rPr>
        <w:t>锁实现</w:t>
      </w:r>
      <w:proofErr w:type="gramEnd"/>
      <w:r>
        <w:rPr>
          <w:lang w:eastAsia="zh-CN"/>
        </w:rPr>
        <w:t>互斥和同步；</w:t>
      </w:r>
    </w:p>
    <w:p w14:paraId="0FC1EBC3" w14:textId="77777777" w:rsidR="00F946AF" w:rsidRDefault="00F946AF" w:rsidP="00F946AF">
      <w:pPr>
        <w:pStyle w:val="2"/>
        <w:rPr>
          <w:lang w:eastAsia="zh-CN"/>
        </w:rPr>
      </w:pPr>
      <w:bookmarkStart w:id="68" w:name="header-n245"/>
      <w:bookmarkStart w:id="69" w:name="_Toc148532582"/>
      <w:bookmarkEnd w:id="66"/>
      <w:r>
        <w:rPr>
          <w:lang w:eastAsia="zh-CN"/>
        </w:rPr>
        <w:lastRenderedPageBreak/>
        <w:t>1.3.3 实验思想</w:t>
      </w:r>
      <w:bookmarkEnd w:id="69"/>
    </w:p>
    <w:p w14:paraId="1D7E59DB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自旋锁是一种基于忙等待（ busy-waiting）的同步机制，用于在线程竞争共享资源时，不断尝试获取锁，而不是阻塞等待。它的工作原理可以简单地概括为以下几个步骤：</w:t>
      </w:r>
    </w:p>
    <w:p w14:paraId="1349DB0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1） 初始化锁： 自旋锁的开始是一个共享的标志变量（ flag），最初为未锁定状态（ 0）。这个标志变量用于表示资源是否已被其他线程占用。</w:t>
      </w:r>
    </w:p>
    <w:p w14:paraId="1363BB43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2） 获取锁： 当一个线程尝试获取锁时，它会循环检查标志变量的状态。如果发现标志变量是未锁定状态（ 0），那么该线程将通过原子操作将标志变量设置为锁定状态（ 1），从而成功获取锁。如果标志变量已经是锁定状态，线程会一直在循环中等待，直到标志变量变为未锁定状态为止。</w:t>
      </w:r>
    </w:p>
    <w:p w14:paraId="7413C38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（ 3） 释放锁： 当持有锁的线程完成对共享资源的操作后，它会通过原子操作将标志变量</w:t>
      </w:r>
      <w:proofErr w:type="gramStart"/>
      <w:r>
        <w:rPr>
          <w:lang w:eastAsia="zh-CN"/>
        </w:rPr>
        <w:t>设置回未</w:t>
      </w:r>
      <w:proofErr w:type="gramEnd"/>
      <w:r>
        <w:rPr>
          <w:lang w:eastAsia="zh-CN"/>
        </w:rPr>
        <w:t>锁定状态（ 0），从而释放锁，允许其他等待的线程尝试获取锁。</w:t>
      </w:r>
    </w:p>
    <w:p w14:paraId="3540986A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自旋锁的工作原理中关键的部分在于“自旋”这一概念，即等待获取锁的线程会循环忙等待，不断检查标志变量的状态，直到能够成功获取锁。这种方式在锁的占用时间很短的情况下可以减少线程切换的开销，提高程序性能。</w:t>
      </w:r>
    </w:p>
    <w:p w14:paraId="0A23DEEC" w14:textId="77777777" w:rsidR="00F946AF" w:rsidRDefault="00F946AF" w:rsidP="00F946AF">
      <w:pPr>
        <w:pStyle w:val="2"/>
        <w:rPr>
          <w:lang w:eastAsia="zh-CN"/>
        </w:rPr>
      </w:pPr>
      <w:bookmarkStart w:id="70" w:name="header-n251"/>
      <w:bookmarkStart w:id="71" w:name="_Toc148532583"/>
      <w:bookmarkEnd w:id="68"/>
      <w:r>
        <w:rPr>
          <w:lang w:eastAsia="zh-CN"/>
        </w:rPr>
        <w:t>1.3.4 实验步骤</w:t>
      </w:r>
      <w:bookmarkEnd w:id="71"/>
    </w:p>
    <w:p w14:paraId="1D2BB0FE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 根据实验内容要求，编写模拟自旋锁程序代码 spinlock.c， 待补充主函数的示例代码如下：</w:t>
      </w:r>
    </w:p>
    <w:p w14:paraId="3031CF06" w14:textId="77777777" w:rsidR="00F946AF" w:rsidRDefault="00F946AF" w:rsidP="00F946AF">
      <w:pPr>
        <w:pStyle w:val="SourceCode"/>
      </w:pPr>
      <w:r>
        <w:rPr>
          <w:rStyle w:val="CommentTok"/>
        </w:rPr>
        <w:t>/***spinlock.c*in xjtu*2023.8</w:t>
      </w:r>
      <w:r>
        <w:br/>
      </w:r>
      <w:r>
        <w:rPr>
          <w:rStyle w:val="CommentTok"/>
        </w:rPr>
        <w:t>*/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rPr>
          <w:rStyle w:val="CommentTok"/>
        </w:rPr>
        <w:t xml:space="preserve">// </w:t>
      </w:r>
      <w:r>
        <w:rPr>
          <w:rStyle w:val="CommentTok"/>
        </w:rPr>
        <w:t>定义自旋锁结构体</w:t>
      </w:r>
      <w:r>
        <w:rPr>
          <w:rStyle w:val="CommentTok"/>
        </w:rPr>
        <w:t>typedef struct {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}</w:t>
      </w:r>
      <w:r>
        <w:rPr>
          <w:rStyle w:val="NormalTok"/>
        </w:rPr>
        <w:t xml:space="preserve"> spinlock_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init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sync_lock_test_and_se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 xml:space="preserve">// </w:t>
      </w:r>
      <w:r>
        <w:rPr>
          <w:rStyle w:val="CommentTok"/>
        </w:rPr>
        <w:t>自旋等待</w:t>
      </w:r>
      <w:r>
        <w:br/>
      </w:r>
      <w:r>
        <w:rPr>
          <w:rStyle w:val="OperatorTok"/>
        </w:rPr>
        <w:t>}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un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__sync_lock_release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共享变量</w:t>
      </w:r>
      <w:r>
        <w:rPr>
          <w:rStyle w:val="CommentTok"/>
        </w:rPr>
        <w:t>int shared_value = 0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线程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hread_functio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)</w:t>
      </w:r>
      <w:r>
        <w:rPr>
          <w:rStyle w:val="NormalTok"/>
        </w:rPr>
        <w:t>arg</w:t>
      </w:r>
      <w:r>
        <w:rPr>
          <w:rStyle w:val="OperatorTok"/>
        </w:rPr>
        <w:t>;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spinlock_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rPr>
          <w:rStyle w:val="NormalTok"/>
        </w:rPr>
        <w:t>shared_value</w:t>
      </w:r>
      <w:r>
        <w:rPr>
          <w:rStyle w:val="OperatorTok"/>
        </w:rPr>
        <w:t>++;</w:t>
      </w:r>
      <w:r>
        <w:rPr>
          <w:rStyle w:val="NormalTok"/>
        </w:rPr>
        <w:t>spinlock_un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>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pinlock_t lock</w:t>
      </w:r>
      <w:r>
        <w:rPr>
          <w:rStyle w:val="OperatorTok"/>
        </w:rPr>
        <w:t>;</w:t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创建两个线程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等待线程结束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rPr>
          <w:rStyle w:val="CommentTok"/>
        </w:rPr>
        <w:t>return 0;</w:t>
      </w:r>
      <w:r>
        <w:br/>
      </w:r>
      <w:r>
        <w:rPr>
          <w:rStyle w:val="OperatorTok"/>
        </w:rPr>
        <w:t>}</w:t>
      </w:r>
    </w:p>
    <w:p w14:paraId="01DFEF5A" w14:textId="77777777" w:rsidR="00F946AF" w:rsidRDefault="00F946AF" w:rsidP="00F946AF">
      <w:pPr>
        <w:pStyle w:val="FirstParagraph"/>
      </w:pPr>
      <w:r>
        <w:t>完整代码为：</w:t>
      </w:r>
    </w:p>
    <w:p w14:paraId="06EDFED4" w14:textId="77777777" w:rsidR="00F946AF" w:rsidRDefault="00F946AF" w:rsidP="00F946AF">
      <w:pPr>
        <w:pStyle w:val="SourceCode"/>
      </w:pPr>
      <w:r>
        <w:rPr>
          <w:rStyle w:val="CommentTok"/>
        </w:rPr>
        <w:t>/***spinlock.c*in xjtu*2023.8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pthread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定义自旋锁结构体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pinlock_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初始化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init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lock</w:t>
      </w:r>
      <w:r>
        <w:rPr>
          <w:rStyle w:val="OperatorTok"/>
        </w:rPr>
        <w:t>-&gt;</w:t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获取自旋锁</w:t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spinlock_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__sync_lock_test_and_se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自旋等待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释放自旋锁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inlock_unlock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__sync_lock_release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-&gt;</w:t>
      </w:r>
      <w:r>
        <w:rPr>
          <w:rStyle w:val="NormalTok"/>
        </w:rPr>
        <w:t>flag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共享变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hare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线程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hread_functio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r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pinlock_t </w:t>
      </w:r>
      <w:r>
        <w:rPr>
          <w:rStyle w:val="OperatorTok"/>
        </w:rPr>
        <w:t>*</w:t>
      </w:r>
      <w:r>
        <w:rPr>
          <w:rStyle w:val="NormalTok"/>
        </w:rPr>
        <w:t xml:space="preserve">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pinlock_t </w:t>
      </w:r>
      <w:r>
        <w:rPr>
          <w:rStyle w:val="OperatorTok"/>
        </w:rPr>
        <w:t>*)</w:t>
      </w:r>
      <w:r>
        <w:rPr>
          <w:rStyle w:val="NormalTok"/>
        </w:rPr>
        <w:t>ar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pinlock_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hared_valu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spinlock_unlock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pthread_t thread1</w:t>
      </w:r>
      <w:r>
        <w:rPr>
          <w:rStyle w:val="OperatorTok"/>
        </w:rPr>
        <w:t>,</w:t>
      </w:r>
      <w:r>
        <w:rPr>
          <w:rStyle w:val="NormalTok"/>
        </w:rPr>
        <w:t xml:space="preserve"> thread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pinlock_t lo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输出共享变量的值</w:t>
      </w:r>
      <w:r>
        <w:br/>
      </w:r>
      <w:r>
        <w:rPr>
          <w:rStyle w:val="NormalTok"/>
        </w:rPr>
        <w:t xml:space="preserve">  spinlock_init</w:t>
      </w:r>
      <w:r>
        <w:rPr>
          <w:rStyle w:val="OperatorTok"/>
        </w:rPr>
        <w:t>(&amp;</w:t>
      </w:r>
      <w:r>
        <w:rPr>
          <w:rStyle w:val="NormalTok"/>
        </w:rPr>
        <w:t>lock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thread_func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error</w:t>
      </w:r>
      <w:r>
        <w:rPr>
          <w:rStyle w:val="OperatorTok"/>
        </w:rPr>
        <w:t>(</w:t>
      </w:r>
      <w:r>
        <w:rPr>
          <w:rStyle w:val="StringTok"/>
        </w:rPr>
        <w:t>"Failed to create thread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thread_create</w:t>
      </w:r>
      <w:r>
        <w:rPr>
          <w:rStyle w:val="OperatorTok"/>
        </w:rPr>
        <w:t>(&amp;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,</w:t>
      </w:r>
      <w:r>
        <w:rPr>
          <w:rStyle w:val="NormalTok"/>
        </w:rPr>
        <w:t xml:space="preserve"> thread_func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error</w:t>
      </w:r>
      <w:r>
        <w:rPr>
          <w:rStyle w:val="OperatorTok"/>
        </w:rPr>
        <w:t>(</w:t>
      </w:r>
      <w:r>
        <w:rPr>
          <w:rStyle w:val="StringTok"/>
        </w:rPr>
        <w:t>"Failed to create thread2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pthread_join</w:t>
      </w:r>
      <w:r>
        <w:rPr>
          <w:rStyle w:val="OperatorTok"/>
        </w:rPr>
        <w:t>(</w:t>
      </w:r>
      <w:r>
        <w:rPr>
          <w:rStyle w:val="NormalTok"/>
        </w:rPr>
        <w:t>thread1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pthread_join</w:t>
      </w:r>
      <w:r>
        <w:rPr>
          <w:rStyle w:val="OperatorTok"/>
        </w:rPr>
        <w:t>(</w:t>
      </w:r>
      <w:r>
        <w:rPr>
          <w:rStyle w:val="NormalTok"/>
        </w:rPr>
        <w:t>thread2</w:t>
      </w:r>
      <w:r>
        <w:rPr>
          <w:rStyle w:val="OperatorTok"/>
        </w:rPr>
        <w:t>,</w:t>
      </w:r>
      <w:r>
        <w:rPr>
          <w:rStyle w:val="NormalTok"/>
        </w:rPr>
        <w:t xml:space="preserve"> 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>(</w:t>
      </w:r>
      <w:r>
        <w:rPr>
          <w:rStyle w:val="StringTok"/>
        </w:rPr>
        <w:t>"shared value is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hared_valu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355C828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补充完成代码后，编译并运行程序，分析运行结果</w:t>
      </w:r>
    </w:p>
    <w:p w14:paraId="3CEC9FC2" w14:textId="77777777" w:rsidR="00F946AF" w:rsidRDefault="00F946AF" w:rsidP="00F946AF">
      <w:pPr>
        <w:pStyle w:val="CaptionedFigure"/>
      </w:pPr>
      <w:r>
        <w:rPr>
          <w:noProof/>
        </w:rPr>
        <w:lastRenderedPageBreak/>
        <w:drawing>
          <wp:inline distT="0" distB="0" distL="0" distR="0" wp14:anchorId="47F96AA3" wp14:editId="467CDB09">
            <wp:extent cx="5334000" cy="1381593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C:\Users\cold\Desktop\lab3\操作系统实验报告 710fc5bef7344bba948e776065fb8664\Untitled 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99C22" w14:textId="77777777" w:rsidR="00F946AF" w:rsidRDefault="00F946AF" w:rsidP="00F946AF">
      <w:pPr>
        <w:pStyle w:val="ImageCaption"/>
      </w:pPr>
    </w:p>
    <w:p w14:paraId="57A7A934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自旋锁设定成功，每个线程都正确地对shared_value进行了修改</w:t>
      </w:r>
    </w:p>
    <w:p w14:paraId="56131C76" w14:textId="77777777" w:rsidR="00F946AF" w:rsidRDefault="00F946AF" w:rsidP="00F946AF">
      <w:pPr>
        <w:pStyle w:val="2"/>
        <w:rPr>
          <w:lang w:eastAsia="zh-CN"/>
        </w:rPr>
      </w:pPr>
      <w:bookmarkStart w:id="72" w:name="header-n259"/>
      <w:bookmarkStart w:id="73" w:name="_Toc148532584"/>
      <w:bookmarkEnd w:id="70"/>
      <w:r>
        <w:rPr>
          <w:lang w:eastAsia="zh-CN"/>
        </w:rPr>
        <w:t>1.3.5 测试数据设计</w:t>
      </w:r>
      <w:bookmarkEnd w:id="73"/>
    </w:p>
    <w:p w14:paraId="3637BC46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14:paraId="133EA85E" w14:textId="77777777" w:rsidR="00F946AF" w:rsidRDefault="00F946AF" w:rsidP="00F946AF">
      <w:pPr>
        <w:pStyle w:val="2"/>
        <w:rPr>
          <w:lang w:eastAsia="zh-CN"/>
        </w:rPr>
      </w:pPr>
      <w:bookmarkStart w:id="74" w:name="header-n261"/>
      <w:bookmarkStart w:id="75" w:name="_Toc148532585"/>
      <w:bookmarkEnd w:id="72"/>
      <w:r>
        <w:rPr>
          <w:lang w:eastAsia="zh-CN"/>
        </w:rPr>
        <w:t>1.3.6 程序运行初值及运行结果分析</w:t>
      </w:r>
      <w:bookmarkEnd w:id="75"/>
    </w:p>
    <w:p w14:paraId="65CDD6F1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shared_value初始值为0</w:t>
      </w:r>
    </w:p>
    <w:p w14:paraId="24BBCF9E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t>运行后获得了正确的结果：10000，这说明自旋锁设定有效</w:t>
      </w:r>
    </w:p>
    <w:p w14:paraId="5418A1BC" w14:textId="77777777" w:rsidR="00F946AF" w:rsidRDefault="00F946AF" w:rsidP="00F946AF">
      <w:pPr>
        <w:pStyle w:val="2"/>
        <w:rPr>
          <w:lang w:eastAsia="zh-CN"/>
        </w:rPr>
      </w:pPr>
      <w:bookmarkStart w:id="76" w:name="header-n264"/>
      <w:bookmarkStart w:id="77" w:name="_Toc148532586"/>
      <w:bookmarkEnd w:id="74"/>
      <w:r>
        <w:rPr>
          <w:lang w:eastAsia="zh-CN"/>
        </w:rPr>
        <w:t>1.3.7 实验总结</w:t>
      </w:r>
      <w:bookmarkEnd w:id="77"/>
    </w:p>
    <w:p w14:paraId="5001921F" w14:textId="77777777" w:rsidR="00F946AF" w:rsidRDefault="00F946AF" w:rsidP="00F946AF">
      <w:pPr>
        <w:pStyle w:val="3"/>
        <w:rPr>
          <w:lang w:eastAsia="zh-CN"/>
        </w:rPr>
      </w:pPr>
      <w:bookmarkStart w:id="78" w:name="header-n265"/>
      <w:bookmarkStart w:id="79" w:name="_Toc148532587"/>
      <w:r>
        <w:rPr>
          <w:lang w:eastAsia="zh-CN"/>
        </w:rPr>
        <w:t>1.3.7.1 实验中的问题与解决过程</w:t>
      </w:r>
      <w:bookmarkEnd w:id="79"/>
    </w:p>
    <w:p w14:paraId="674F8D85" w14:textId="77777777" w:rsidR="00F946AF" w:rsidRDefault="00F946AF" w:rsidP="00F946AF">
      <w:pPr>
        <w:pStyle w:val="FirstParagraph"/>
        <w:rPr>
          <w:lang w:eastAsia="zh-CN"/>
        </w:rPr>
      </w:pPr>
      <w:r>
        <w:rPr>
          <w:lang w:eastAsia="zh-CN"/>
        </w:rPr>
        <w:t>在实验过程中，我遇到了多个问题。其中一个重要的问题是Segmentation fault（段错误）。这一问题是由于在创建线程时未将自旋锁作为参数传入线程函数，导致线程函数试图访问一个空指针，从而触发了段错误。经过仔细分析代码和逻辑，发现应将自旋锁的地址作为</w:t>
      </w:r>
      <w:r>
        <w:rPr>
          <w:rStyle w:val="VerbatimChar"/>
          <w:lang w:eastAsia="zh-CN"/>
        </w:rPr>
        <w:t>pthread_create</w:t>
      </w:r>
      <w:r>
        <w:rPr>
          <w:lang w:eastAsia="zh-CN"/>
        </w:rPr>
        <w:t>的第四个参数传入，解决了这一问题。</w:t>
      </w:r>
    </w:p>
    <w:p w14:paraId="71F5147C" w14:textId="77777777" w:rsidR="00F946AF" w:rsidRDefault="00F946AF" w:rsidP="00F946AF">
      <w:pPr>
        <w:pStyle w:val="a0"/>
        <w:rPr>
          <w:lang w:eastAsia="zh-CN"/>
        </w:rPr>
      </w:pPr>
      <w:r>
        <w:rPr>
          <w:lang w:eastAsia="zh-CN"/>
        </w:rPr>
        <w:lastRenderedPageBreak/>
        <w:t>另一个问题是编译警告，关于</w:t>
      </w:r>
      <w:r>
        <w:rPr>
          <w:rStyle w:val="VerbatimChar"/>
          <w:lang w:eastAsia="zh-CN"/>
        </w:rPr>
        <w:t>exit</w:t>
      </w:r>
      <w:r>
        <w:rPr>
          <w:lang w:eastAsia="zh-CN"/>
        </w:rPr>
        <w:t>函数未声明。这个问题的解决相对简单，仅需要包含相应的头文件</w:t>
      </w:r>
      <w:r>
        <w:rPr>
          <w:rStyle w:val="VerbatimChar"/>
          <w:lang w:eastAsia="zh-CN"/>
        </w:rPr>
        <w:t>&lt;stdlib.h&gt;</w:t>
      </w:r>
      <w:r>
        <w:rPr>
          <w:lang w:eastAsia="zh-CN"/>
        </w:rPr>
        <w:t>即可。</w:t>
      </w:r>
    </w:p>
    <w:p w14:paraId="621FCBD6" w14:textId="77777777" w:rsidR="00F946AF" w:rsidRDefault="00F946AF" w:rsidP="00F946AF">
      <w:pPr>
        <w:pStyle w:val="3"/>
      </w:pPr>
      <w:bookmarkStart w:id="80" w:name="header-n268"/>
      <w:bookmarkStart w:id="81" w:name="_Toc148532588"/>
      <w:bookmarkEnd w:id="78"/>
      <w:r>
        <w:t>1.3.7.2 实验收获</w:t>
      </w:r>
      <w:bookmarkEnd w:id="81"/>
    </w:p>
    <w:p w14:paraId="78DBB511" w14:textId="77777777" w:rsidR="00F946AF" w:rsidRDefault="00F946AF" w:rsidP="00F946AF">
      <w:pPr>
        <w:widowControl/>
        <w:numPr>
          <w:ilvl w:val="0"/>
          <w:numId w:val="11"/>
        </w:numPr>
        <w:spacing w:after="200"/>
        <w:jc w:val="left"/>
      </w:pPr>
      <w:r>
        <w:rPr>
          <w:b/>
          <w:bCs/>
        </w:rPr>
        <w:t>提高了问题解决能力</w:t>
      </w:r>
      <w:r>
        <w:t>: 遇到的问题和解决过程锻炼了分析问题和调试代码的能力，尤其是如何定位和修复内存访问相关的错误。</w:t>
      </w:r>
    </w:p>
    <w:p w14:paraId="1FBE55B3" w14:textId="77777777" w:rsidR="00F946AF" w:rsidRDefault="00F946AF" w:rsidP="00F946AF">
      <w:pPr>
        <w:widowControl/>
        <w:numPr>
          <w:ilvl w:val="0"/>
          <w:numId w:val="11"/>
        </w:numPr>
        <w:spacing w:after="200"/>
        <w:jc w:val="left"/>
      </w:pPr>
      <w:r>
        <w:rPr>
          <w:b/>
          <w:bCs/>
        </w:rPr>
        <w:t>加强了实际操作能力</w:t>
      </w:r>
      <w:r>
        <w:t>: 不仅仅是理论知识，还有实际将理论应用到代码中的能力也得到了加强。</w:t>
      </w:r>
    </w:p>
    <w:p w14:paraId="63EA65B4" w14:textId="77777777" w:rsidR="00F946AF" w:rsidRDefault="00F946AF" w:rsidP="00F946AF">
      <w:pPr>
        <w:pStyle w:val="3"/>
      </w:pPr>
      <w:bookmarkStart w:id="82" w:name="header-n274"/>
      <w:bookmarkStart w:id="83" w:name="_Toc148532589"/>
      <w:bookmarkEnd w:id="80"/>
      <w:r>
        <w:t>1.3.7.3 意见与建议</w:t>
      </w:r>
      <w:bookmarkEnd w:id="83"/>
    </w:p>
    <w:p w14:paraId="324C94A4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注意代码的健壮性</w:t>
      </w:r>
      <w:r>
        <w:t>: 在编写代码时，应考虑各种边界条件和异常情况，例如空指针、非法输入等。</w:t>
      </w:r>
    </w:p>
    <w:p w14:paraId="3EEF20C9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充分利用编译器</w:t>
      </w:r>
      <w:r>
        <w:t>: 使用编译器的警告和错误信息作为调试的线索，而不仅仅是编译的障碍。</w:t>
      </w:r>
    </w:p>
    <w:p w14:paraId="76C98440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注重代码可读性</w:t>
      </w:r>
      <w:r>
        <w:t>: 代码是给人看的，其次才是给机器执行。应确保代码结构清晰，命名规范，同时也要充分注释。</w:t>
      </w:r>
    </w:p>
    <w:p w14:paraId="2BE38529" w14:textId="77777777" w:rsidR="00F946AF" w:rsidRDefault="00F946AF" w:rsidP="00F946AF">
      <w:pPr>
        <w:widowControl/>
        <w:numPr>
          <w:ilvl w:val="0"/>
          <w:numId w:val="12"/>
        </w:numPr>
        <w:spacing w:after="200"/>
        <w:jc w:val="left"/>
      </w:pPr>
      <w:r>
        <w:rPr>
          <w:b/>
          <w:bCs/>
        </w:rPr>
        <w:t>持续学习和实践</w:t>
      </w:r>
      <w:r>
        <w:t>: 技术是日新月异的，通过不断的学习和实践，才能跟上技术的步伐，更好地应对各种问题。</w:t>
      </w:r>
    </w:p>
    <w:p w14:paraId="52783DC0" w14:textId="77777777" w:rsidR="00F946AF" w:rsidRDefault="00F946AF" w:rsidP="00F946AF">
      <w:pPr>
        <w:pStyle w:val="2"/>
      </w:pPr>
      <w:bookmarkStart w:id="84" w:name="header-n284"/>
      <w:bookmarkStart w:id="85" w:name="_Toc148532590"/>
      <w:bookmarkEnd w:id="76"/>
      <w:bookmarkEnd w:id="82"/>
      <w:r>
        <w:t>1.3.8 附件</w:t>
      </w:r>
      <w:bookmarkEnd w:id="85"/>
    </w:p>
    <w:p w14:paraId="69E5D001" w14:textId="77777777" w:rsidR="00F946AF" w:rsidRDefault="00F946AF" w:rsidP="00F946AF">
      <w:pPr>
        <w:pStyle w:val="3"/>
      </w:pPr>
      <w:bookmarkStart w:id="86" w:name="header-n285"/>
      <w:bookmarkStart w:id="87" w:name="_Toc148532591"/>
      <w:r>
        <w:t>1.3.8.1 附件1 程序</w:t>
      </w:r>
      <w:bookmarkEnd w:id="87"/>
    </w:p>
    <w:p w14:paraId="3069ADBA" w14:textId="77777777" w:rsidR="00F946AF" w:rsidRDefault="00F946AF" w:rsidP="00F946AF">
      <w:pPr>
        <w:pStyle w:val="FirstParagraph"/>
      </w:pPr>
      <w:hyperlink r:id="rId23">
        <w:r>
          <w:rPr>
            <w:rStyle w:val="af6"/>
          </w:rPr>
          <w:t>1-3.c</w:t>
        </w:r>
      </w:hyperlink>
    </w:p>
    <w:p w14:paraId="613A799B" w14:textId="77777777" w:rsidR="00F946AF" w:rsidRDefault="00F946AF" w:rsidP="00F946AF">
      <w:pPr>
        <w:pStyle w:val="3"/>
      </w:pPr>
      <w:bookmarkStart w:id="88" w:name="header-n287"/>
      <w:bookmarkStart w:id="89" w:name="_Toc148532592"/>
      <w:bookmarkEnd w:id="86"/>
      <w:r>
        <w:t>1.3.8.2 附件2 Readme</w:t>
      </w:r>
      <w:bookmarkEnd w:id="89"/>
    </w:p>
    <w:p w14:paraId="1B5822A0" w14:textId="5A061FA0" w:rsidR="00F946AF" w:rsidRDefault="00F946AF" w:rsidP="00F946AF">
      <w:pPr>
        <w:pStyle w:val="FirstParagraph"/>
      </w:pPr>
      <w:hyperlink r:id="rId24">
        <w:r>
          <w:rPr>
            <w:rStyle w:val="af6"/>
          </w:rPr>
          <w:t>lab1-3Readme.md</w:t>
        </w:r>
      </w:hyperlink>
      <w:bookmarkEnd w:id="62"/>
      <w:bookmarkEnd w:id="84"/>
      <w:bookmarkEnd w:id="88"/>
    </w:p>
    <w:p w14:paraId="315511CE" w14:textId="77777777" w:rsidR="00D63684" w:rsidRPr="00E76DB4" w:rsidRDefault="00D63684" w:rsidP="00F946AF">
      <w:pPr>
        <w:jc w:val="left"/>
      </w:pPr>
    </w:p>
    <w:sectPr w:rsidR="00D63684" w:rsidRPr="00E76DB4">
      <w:footerReference w:type="default" r:id="rId2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7B00A" w14:textId="77777777" w:rsidR="006762B0" w:rsidRDefault="006762B0" w:rsidP="00F946AF">
      <w:r>
        <w:separator/>
      </w:r>
    </w:p>
  </w:endnote>
  <w:endnote w:type="continuationSeparator" w:id="0">
    <w:p w14:paraId="67942382" w14:textId="77777777" w:rsidR="006762B0" w:rsidRDefault="006762B0" w:rsidP="00F94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0867"/>
      <w:docPartObj>
        <w:docPartGallery w:val="Page Numbers (Bottom of Page)"/>
        <w:docPartUnique/>
      </w:docPartObj>
    </w:sdtPr>
    <w:sdtContent>
      <w:p w14:paraId="28A69B5B" w14:textId="70F3D98E" w:rsidR="00F946AF" w:rsidRDefault="00F946AF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384F52" w14:textId="77777777" w:rsidR="00F946AF" w:rsidRDefault="00F946A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F9B2C" w14:textId="77777777" w:rsidR="006762B0" w:rsidRDefault="006762B0" w:rsidP="00F946AF">
      <w:r>
        <w:separator/>
      </w:r>
    </w:p>
  </w:footnote>
  <w:footnote w:type="continuationSeparator" w:id="0">
    <w:p w14:paraId="4F880B05" w14:textId="77777777" w:rsidR="006762B0" w:rsidRDefault="006762B0" w:rsidP="00F94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40A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BAA3F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CE81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F54"/>
    <w:rsid w:val="000919CC"/>
    <w:rsid w:val="005E6D90"/>
    <w:rsid w:val="006762B0"/>
    <w:rsid w:val="006C325D"/>
    <w:rsid w:val="007C276F"/>
    <w:rsid w:val="007D4F54"/>
    <w:rsid w:val="00AC5229"/>
    <w:rsid w:val="00D63684"/>
    <w:rsid w:val="00E76DB4"/>
    <w:rsid w:val="00F94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F67A5C"/>
  <w15:chartTrackingRefBased/>
  <w15:docId w15:val="{F037E68C-01B5-4E8A-B02C-AB8D9D8AC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6DB4"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F946A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F946A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F946A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946AF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F946AF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F946AF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F946AF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F946AF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F946AF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nhideWhenUsed/>
    <w:rsid w:val="00F946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rsid w:val="00F946A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946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F946AF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F946AF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F946AF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F946AF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F946AF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8"/>
    <w:qFormat/>
    <w:rsid w:val="00F946A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8">
    <w:name w:val="正文文本 字符"/>
    <w:basedOn w:val="a1"/>
    <w:link w:val="a0"/>
    <w:rsid w:val="00F946A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946AF"/>
  </w:style>
  <w:style w:type="paragraph" w:customStyle="1" w:styleId="Compact">
    <w:name w:val="Compact"/>
    <w:basedOn w:val="a0"/>
    <w:qFormat/>
    <w:rsid w:val="00F946AF"/>
    <w:pPr>
      <w:spacing w:before="36" w:after="36"/>
    </w:pPr>
  </w:style>
  <w:style w:type="paragraph" w:styleId="a9">
    <w:name w:val="Title"/>
    <w:basedOn w:val="a"/>
    <w:next w:val="a0"/>
    <w:link w:val="aa"/>
    <w:qFormat/>
    <w:rsid w:val="00F946AF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a">
    <w:name w:val="标题 字符"/>
    <w:basedOn w:val="a1"/>
    <w:link w:val="a9"/>
    <w:rsid w:val="00F946A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b">
    <w:name w:val="Subtitle"/>
    <w:basedOn w:val="a9"/>
    <w:next w:val="a0"/>
    <w:link w:val="ac"/>
    <w:qFormat/>
    <w:rsid w:val="00F946AF"/>
    <w:pPr>
      <w:spacing w:before="240"/>
    </w:pPr>
    <w:rPr>
      <w:sz w:val="30"/>
      <w:szCs w:val="30"/>
    </w:rPr>
  </w:style>
  <w:style w:type="character" w:customStyle="1" w:styleId="ac">
    <w:name w:val="副标题 字符"/>
    <w:basedOn w:val="a1"/>
    <w:link w:val="ab"/>
    <w:rsid w:val="00F946A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rsid w:val="00F946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d">
    <w:name w:val="Date"/>
    <w:next w:val="a0"/>
    <w:link w:val="ae"/>
    <w:qFormat/>
    <w:rsid w:val="00F946A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e">
    <w:name w:val="日期 字符"/>
    <w:basedOn w:val="a1"/>
    <w:link w:val="ad"/>
    <w:rsid w:val="00F946AF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F946AF"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styleId="af">
    <w:name w:val="Bibliography"/>
    <w:basedOn w:val="a"/>
    <w:qFormat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0">
    <w:name w:val="Block Text"/>
    <w:basedOn w:val="a0"/>
    <w:next w:val="a0"/>
    <w:uiPriority w:val="9"/>
    <w:unhideWhenUsed/>
    <w:qFormat/>
    <w:rsid w:val="00F946AF"/>
    <w:pPr>
      <w:spacing w:before="100" w:after="100"/>
      <w:ind w:left="480" w:right="480"/>
    </w:pPr>
  </w:style>
  <w:style w:type="paragraph" w:styleId="af1">
    <w:name w:val="footnote text"/>
    <w:basedOn w:val="a"/>
    <w:link w:val="af2"/>
    <w:uiPriority w:val="9"/>
    <w:unhideWhenUsed/>
    <w:qFormat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f2">
    <w:name w:val="脚注文本 字符"/>
    <w:basedOn w:val="a1"/>
    <w:link w:val="af1"/>
    <w:uiPriority w:val="9"/>
    <w:rsid w:val="00F946AF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F946A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F946AF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3">
    <w:name w:val="caption"/>
    <w:basedOn w:val="a"/>
    <w:link w:val="af4"/>
    <w:rsid w:val="00F946AF"/>
    <w:pPr>
      <w:widowControl/>
      <w:spacing w:after="120"/>
      <w:jc w:val="left"/>
    </w:pPr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3"/>
    <w:rsid w:val="00F946AF"/>
    <w:pPr>
      <w:keepNext/>
    </w:pPr>
  </w:style>
  <w:style w:type="paragraph" w:customStyle="1" w:styleId="ImageCaption">
    <w:name w:val="Image Caption"/>
    <w:basedOn w:val="af3"/>
    <w:rsid w:val="00F946AF"/>
  </w:style>
  <w:style w:type="paragraph" w:customStyle="1" w:styleId="Figure">
    <w:name w:val="Figure"/>
    <w:basedOn w:val="a"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F946AF"/>
    <w:pPr>
      <w:keepNext/>
    </w:pPr>
  </w:style>
  <w:style w:type="character" w:customStyle="1" w:styleId="af4">
    <w:name w:val="题注 字符"/>
    <w:basedOn w:val="a1"/>
    <w:link w:val="af3"/>
    <w:rsid w:val="00F946AF"/>
    <w:rPr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af4"/>
    <w:link w:val="SourceCode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SectionNumber">
    <w:name w:val="Section Number"/>
    <w:basedOn w:val="af4"/>
    <w:rsid w:val="00F946AF"/>
    <w:rPr>
      <w:i/>
      <w:kern w:val="0"/>
      <w:sz w:val="24"/>
      <w:szCs w:val="24"/>
      <w:lang w:eastAsia="en-US"/>
    </w:rPr>
  </w:style>
  <w:style w:type="character" w:styleId="af5">
    <w:name w:val="footnote reference"/>
    <w:basedOn w:val="af4"/>
    <w:rsid w:val="00F946AF"/>
    <w:rPr>
      <w:i/>
      <w:kern w:val="0"/>
      <w:sz w:val="24"/>
      <w:szCs w:val="24"/>
      <w:vertAlign w:val="superscript"/>
      <w:lang w:eastAsia="en-US"/>
    </w:rPr>
  </w:style>
  <w:style w:type="character" w:styleId="af6">
    <w:name w:val="Hyperlink"/>
    <w:basedOn w:val="af4"/>
    <w:uiPriority w:val="99"/>
    <w:rsid w:val="00F946AF"/>
    <w:rPr>
      <w:i/>
      <w:color w:val="4472C4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F946AF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F946AF"/>
    <w:pPr>
      <w:widowControl/>
      <w:wordWrap w:val="0"/>
      <w:spacing w:after="200"/>
      <w:jc w:val="left"/>
    </w:pPr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F946A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F946AF"/>
    <w:rPr>
      <w:rFonts w:ascii="Consolas" w:hAnsi="Consolas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F946AF"/>
    <w:rPr>
      <w:rFonts w:ascii="Consolas" w:hAnsi="Consolas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F946AF"/>
    <w:rPr>
      <w:rFonts w:ascii="Consolas" w:hAnsi="Consolas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F946AF"/>
    <w:rPr>
      <w:rFonts w:ascii="Consolas" w:hAnsi="Consolas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F946AF"/>
    <w:rPr>
      <w:rFonts w:ascii="Consolas" w:hAnsi="Consolas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F946AF"/>
    <w:rPr>
      <w:rFonts w:ascii="Consolas" w:hAnsi="Consolas"/>
      <w:b/>
      <w:i/>
      <w:color w:val="008000"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F946AF"/>
    <w:rPr>
      <w:rFonts w:ascii="Consolas" w:hAnsi="Consolas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F946AF"/>
    <w:rPr>
      <w:rFonts w:ascii="Consolas" w:hAnsi="Consolas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F946AF"/>
    <w:rPr>
      <w:rFonts w:ascii="Consolas" w:hAnsi="Consolas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F946AF"/>
    <w:rPr>
      <w:rFonts w:ascii="Consolas" w:hAnsi="Consolas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F946AF"/>
    <w:rPr>
      <w:rFonts w:ascii="Consolas" w:hAnsi="Consolas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F946AF"/>
    <w:rPr>
      <w:rFonts w:ascii="Consolas" w:hAnsi="Consolas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F946AF"/>
    <w:rPr>
      <w:rFonts w:ascii="Consolas" w:hAnsi="Consolas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F946AF"/>
    <w:rPr>
      <w:rFonts w:ascii="Consolas" w:hAnsi="Consolas"/>
      <w:i/>
      <w:color w:val="008000"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F946AF"/>
    <w:rPr>
      <w:rFonts w:ascii="Consolas" w:hAnsi="Consolas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F946AF"/>
    <w:rPr>
      <w:rFonts w:ascii="Consolas" w:hAnsi="Consolas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F946AF"/>
    <w:rPr>
      <w:rFonts w:ascii="Consolas" w:hAnsi="Consolas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F946A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F946AF"/>
    <w:rPr>
      <w:rFonts w:ascii="Consolas" w:hAnsi="Consolas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F946AF"/>
    <w:rPr>
      <w:rFonts w:ascii="Consolas" w:hAnsi="Consolas"/>
      <w:i/>
      <w:kern w:val="0"/>
      <w:sz w:val="22"/>
      <w:szCs w:val="24"/>
      <w:lang w:eastAsia="en-US"/>
    </w:rPr>
  </w:style>
  <w:style w:type="paragraph" w:styleId="TOC1">
    <w:name w:val="toc 1"/>
    <w:basedOn w:val="a"/>
    <w:next w:val="a"/>
    <w:autoRedefine/>
    <w:uiPriority w:val="39"/>
    <w:unhideWhenUsed/>
    <w:rsid w:val="00F946AF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2">
    <w:name w:val="toc 2"/>
    <w:basedOn w:val="a"/>
    <w:next w:val="a"/>
    <w:autoRedefine/>
    <w:uiPriority w:val="39"/>
    <w:unhideWhenUsed/>
    <w:rsid w:val="00F946AF"/>
    <w:pPr>
      <w:widowControl/>
      <w:spacing w:after="200"/>
      <w:ind w:leftChars="200" w:left="420"/>
      <w:jc w:val="left"/>
    </w:pPr>
    <w:rPr>
      <w:kern w:val="0"/>
      <w:sz w:val="24"/>
      <w:szCs w:val="24"/>
      <w:lang w:eastAsia="en-US"/>
    </w:rPr>
  </w:style>
  <w:style w:type="paragraph" w:styleId="TOC3">
    <w:name w:val="toc 3"/>
    <w:basedOn w:val="a"/>
    <w:next w:val="a"/>
    <w:autoRedefine/>
    <w:uiPriority w:val="39"/>
    <w:unhideWhenUsed/>
    <w:rsid w:val="00F946AF"/>
    <w:pPr>
      <w:widowControl/>
      <w:spacing w:after="200"/>
      <w:ind w:leftChars="400" w:left="840"/>
      <w:jc w:val="left"/>
    </w:pPr>
    <w:rPr>
      <w:kern w:val="0"/>
      <w:sz w:val="24"/>
      <w:szCs w:val="24"/>
      <w:lang w:eastAsia="en-US"/>
    </w:rPr>
  </w:style>
  <w:style w:type="paragraph" w:styleId="af7">
    <w:name w:val="List Paragraph"/>
    <w:basedOn w:val="a"/>
    <w:uiPriority w:val="34"/>
    <w:qFormat/>
    <w:rsid w:val="00F946A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0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file:///E:\OSLAB\XJTU_OSLab\lab_1\lab1\1-2-3.c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file:///E:\OSLAB\XJTU_OSLab\lab_1\lab1\1-2-2.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lab1-3Readme.md" TargetMode="External"/><Relationship Id="rId5" Type="http://schemas.openxmlformats.org/officeDocument/2006/relationships/footnotes" Target="footnotes.xml"/><Relationship Id="rId15" Type="http://schemas.openxmlformats.org/officeDocument/2006/relationships/hyperlink" Target="lab1-1Readme.md" TargetMode="External"/><Relationship Id="rId23" Type="http://schemas.openxmlformats.org/officeDocument/2006/relationships/hyperlink" Target="lab1/1-3.c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file:///E:\OSLAB\XJTU_OSLab\lab_1\lab1-1\system_call.c" TargetMode="External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1</Pages>
  <Words>2777</Words>
  <Characters>15829</Characters>
  <Application>Microsoft Office Word</Application>
  <DocSecurity>0</DocSecurity>
  <Lines>131</Lines>
  <Paragraphs>37</Paragraphs>
  <ScaleCrop>false</ScaleCrop>
  <Company/>
  <LinksUpToDate>false</LinksUpToDate>
  <CharactersWithSpaces>18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15091630575</dc:creator>
  <cp:keywords/>
  <dc:description/>
  <cp:lastModifiedBy>宋15091630575</cp:lastModifiedBy>
  <cp:revision>8</cp:revision>
  <dcterms:created xsi:type="dcterms:W3CDTF">2023-10-17T14:25:00Z</dcterms:created>
  <dcterms:modified xsi:type="dcterms:W3CDTF">2023-10-18T06:43:00Z</dcterms:modified>
</cp:coreProperties>
</file>